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485F8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>DEPARTAMENTO DE POSTGRADO</w:t>
      </w:r>
    </w:p>
    <w:p w14:paraId="2F746AD0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203280BC" w14:textId="41AE0113" w:rsidR="0044245A" w:rsidRPr="00956682" w:rsidRDefault="00E32A5B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>
        <w:rPr>
          <w:rFonts w:ascii="Verdana" w:hAnsi="Verdana" w:cs="Arial"/>
          <w:b/>
          <w:sz w:val="22"/>
          <w:szCs w:val="22"/>
          <w:lang w:val="es-ES_tradnl"/>
        </w:rPr>
        <w:t>FUSIONES Y ADQUISICIONES</w:t>
      </w:r>
    </w:p>
    <w:p w14:paraId="4C817799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1DD6177A" w14:textId="7639AA36" w:rsidR="0044245A" w:rsidRPr="00956682" w:rsidRDefault="00F253F1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  <w:t xml:space="preserve">I </w:t>
      </w:r>
      <w:r w:rsidR="0044245A" w:rsidRPr="00956682">
        <w:rPr>
          <w:rFonts w:ascii="Verdana" w:hAnsi="Verdana" w:cs="Arial"/>
          <w:b/>
          <w:sz w:val="22"/>
          <w:szCs w:val="22"/>
          <w:lang w:val="es-ES_tradnl"/>
        </w:rPr>
        <w:t>EXAMEN PARCIAL</w:t>
      </w:r>
    </w:p>
    <w:p w14:paraId="1B796BC7" w14:textId="77777777" w:rsidR="0039477A" w:rsidRPr="00956682" w:rsidRDefault="0039477A" w:rsidP="0039477A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1C286885" w14:textId="27BDEC23" w:rsidR="002D5E6D" w:rsidRPr="00956682" w:rsidRDefault="002D5E6D" w:rsidP="002D5E6D">
      <w:pPr>
        <w:ind w:left="360"/>
        <w:jc w:val="both"/>
        <w:rPr>
          <w:rFonts w:ascii="Verdana" w:hAnsi="Verdana" w:cs="Arial"/>
          <w:b/>
          <w:sz w:val="22"/>
          <w:szCs w:val="22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>I</w:t>
      </w:r>
      <w:r w:rsidR="00603D68" w:rsidRPr="00956682">
        <w:rPr>
          <w:rFonts w:ascii="Verdana" w:hAnsi="Verdana" w:cs="Arial"/>
          <w:b/>
          <w:sz w:val="22"/>
          <w:szCs w:val="22"/>
          <w:lang w:val="es-ES_tradnl"/>
        </w:rPr>
        <w:t>II</w:t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>. EJERCICIOS PRACTICOS.</w:t>
      </w:r>
      <w:r w:rsidR="00127188">
        <w:rPr>
          <w:rFonts w:ascii="Verdana" w:hAnsi="Verdana" w:cs="Arial"/>
          <w:b/>
          <w:sz w:val="22"/>
          <w:szCs w:val="22"/>
          <w:lang w:val="es-ES_tradnl"/>
        </w:rPr>
        <w:t xml:space="preserve">  </w:t>
      </w:r>
      <w:r w:rsidR="00224543">
        <w:rPr>
          <w:rFonts w:ascii="Verdana" w:hAnsi="Verdana" w:cs="Arial"/>
          <w:b/>
          <w:sz w:val="22"/>
          <w:szCs w:val="22"/>
          <w:lang w:val="es-ES_tradnl"/>
        </w:rPr>
        <w:t>1</w:t>
      </w:r>
      <w:r w:rsidR="00C913B1">
        <w:rPr>
          <w:rFonts w:ascii="Verdana" w:hAnsi="Verdana" w:cs="Arial"/>
          <w:b/>
          <w:sz w:val="22"/>
          <w:szCs w:val="22"/>
          <w:lang w:val="es-ES_tradnl"/>
        </w:rPr>
        <w:t>6</w:t>
      </w:r>
      <w:r w:rsidR="002210B3">
        <w:rPr>
          <w:rFonts w:ascii="Verdana" w:hAnsi="Verdana" w:cs="Arial"/>
          <w:b/>
          <w:sz w:val="22"/>
          <w:szCs w:val="22"/>
          <w:lang w:val="es-ES_tradnl"/>
        </w:rPr>
        <w:t xml:space="preserve"> p</w:t>
      </w:r>
      <w:r w:rsidR="001069C7">
        <w:rPr>
          <w:rFonts w:ascii="Verdana" w:hAnsi="Verdana" w:cs="Arial"/>
          <w:b/>
          <w:sz w:val="22"/>
          <w:szCs w:val="22"/>
          <w:lang w:val="es-ES_tradnl"/>
        </w:rPr>
        <w:t>un</w:t>
      </w:r>
      <w:r w:rsidR="002210B3">
        <w:rPr>
          <w:rFonts w:ascii="Verdana" w:hAnsi="Verdana" w:cs="Arial"/>
          <w:b/>
          <w:sz w:val="22"/>
          <w:szCs w:val="22"/>
          <w:lang w:val="es-ES_tradnl"/>
        </w:rPr>
        <w:t xml:space="preserve">tos. </w:t>
      </w:r>
    </w:p>
    <w:p w14:paraId="553E64C5" w14:textId="77777777" w:rsidR="002D5E6D" w:rsidRPr="00956682" w:rsidRDefault="002D5E6D" w:rsidP="00B00243">
      <w:pPr>
        <w:ind w:left="360"/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0AE035FD" w14:textId="11823709" w:rsidR="00DB3503" w:rsidRPr="00956682" w:rsidRDefault="00A26881" w:rsidP="00930D53">
      <w:pPr>
        <w:numPr>
          <w:ilvl w:val="0"/>
          <w:numId w:val="15"/>
        </w:numPr>
        <w:rPr>
          <w:rFonts w:ascii="Verdana" w:hAnsi="Verdana" w:cs="Arial"/>
          <w:sz w:val="22"/>
          <w:szCs w:val="22"/>
          <w:lang w:val="es-ES_tradnl"/>
        </w:rPr>
      </w:pPr>
      <w:proofErr w:type="spellStart"/>
      <w:r>
        <w:rPr>
          <w:rFonts w:ascii="Verdana" w:hAnsi="Verdana" w:cs="Arial"/>
          <w:sz w:val="22"/>
          <w:szCs w:val="22"/>
          <w:lang w:val="es-ES_tradnl"/>
        </w:rPr>
        <w:t>Duo</w:t>
      </w:r>
      <w:proofErr w:type="spellEnd"/>
      <w:r>
        <w:rPr>
          <w:rFonts w:ascii="Verdana" w:hAnsi="Verdana" w:cs="Arial"/>
          <w:sz w:val="22"/>
          <w:szCs w:val="22"/>
          <w:lang w:val="es-ES_tradnl"/>
        </w:rPr>
        <w:t xml:space="preserve"> </w:t>
      </w:r>
      <w:proofErr w:type="spellStart"/>
      <w:r>
        <w:rPr>
          <w:rFonts w:ascii="Verdana" w:hAnsi="Verdana" w:cs="Arial"/>
          <w:sz w:val="22"/>
          <w:szCs w:val="22"/>
          <w:lang w:val="es-ES_tradnl"/>
        </w:rPr>
        <w:t>Dinamic</w:t>
      </w:r>
      <w:proofErr w:type="spellEnd"/>
      <w:r>
        <w:rPr>
          <w:rFonts w:ascii="Verdana" w:hAnsi="Verdana" w:cs="Arial"/>
          <w:sz w:val="22"/>
          <w:szCs w:val="22"/>
          <w:lang w:val="es-ES_tradnl"/>
        </w:rPr>
        <w:t>, Inc. acaba</w:t>
      </w:r>
      <w:r w:rsidR="00DB3503" w:rsidRPr="00956682">
        <w:rPr>
          <w:rFonts w:ascii="Verdana" w:hAnsi="Verdana" w:cs="Arial"/>
          <w:sz w:val="22"/>
          <w:szCs w:val="22"/>
          <w:lang w:val="es-ES_tradnl"/>
        </w:rPr>
        <w:t xml:space="preserve"> de </w:t>
      </w:r>
      <w:r>
        <w:rPr>
          <w:rFonts w:ascii="Verdana" w:hAnsi="Verdana" w:cs="Arial"/>
          <w:sz w:val="22"/>
          <w:szCs w:val="22"/>
          <w:lang w:val="es-ES_tradnl"/>
        </w:rPr>
        <w:t>pagar el dividendo anual de $</w:t>
      </w:r>
      <w:r w:rsidR="00920AE9">
        <w:rPr>
          <w:rFonts w:ascii="Verdana" w:hAnsi="Verdana" w:cs="Arial"/>
          <w:sz w:val="22"/>
          <w:szCs w:val="22"/>
          <w:lang w:val="es-ES_tradnl"/>
        </w:rPr>
        <w:t>2</w:t>
      </w:r>
      <w:r>
        <w:rPr>
          <w:rFonts w:ascii="Verdana" w:hAnsi="Verdana" w:cs="Arial"/>
          <w:sz w:val="22"/>
          <w:szCs w:val="22"/>
          <w:lang w:val="es-ES_tradnl"/>
        </w:rPr>
        <w:t>.</w:t>
      </w:r>
      <w:r w:rsidR="00920AE9">
        <w:rPr>
          <w:rFonts w:ascii="Verdana" w:hAnsi="Verdana" w:cs="Arial"/>
          <w:sz w:val="22"/>
          <w:szCs w:val="22"/>
          <w:lang w:val="es-ES_tradnl"/>
        </w:rPr>
        <w:t>0</w:t>
      </w:r>
      <w:r w:rsidR="00DB3503" w:rsidRPr="00956682">
        <w:rPr>
          <w:rFonts w:ascii="Verdana" w:hAnsi="Verdana" w:cs="Arial"/>
          <w:sz w:val="22"/>
          <w:szCs w:val="22"/>
          <w:lang w:val="es-ES_tradnl"/>
        </w:rPr>
        <w:t>0 por acción sobre sus acciones comunes. La empresa espera mantener una ta</w:t>
      </w:r>
      <w:r>
        <w:rPr>
          <w:rFonts w:ascii="Verdana" w:hAnsi="Verdana" w:cs="Arial"/>
          <w:sz w:val="22"/>
          <w:szCs w:val="22"/>
          <w:lang w:val="es-ES_tradnl"/>
        </w:rPr>
        <w:t xml:space="preserve">sa de crecimiento constante de </w:t>
      </w:r>
      <w:r w:rsidR="003C080E">
        <w:rPr>
          <w:rFonts w:ascii="Verdana" w:hAnsi="Verdana" w:cs="Arial"/>
          <w:sz w:val="22"/>
          <w:szCs w:val="22"/>
          <w:lang w:val="es-ES_tradnl"/>
        </w:rPr>
        <w:t>4</w:t>
      </w:r>
      <w:r w:rsidR="00DB3503" w:rsidRPr="00956682">
        <w:rPr>
          <w:rFonts w:ascii="Verdana" w:hAnsi="Verdana" w:cs="Arial"/>
          <w:sz w:val="22"/>
          <w:szCs w:val="22"/>
          <w:lang w:val="es-ES_tradnl"/>
        </w:rPr>
        <w:t>% en el pago de sus dividendos. Actualmente en el mer</w:t>
      </w:r>
      <w:r>
        <w:rPr>
          <w:rFonts w:ascii="Verdana" w:hAnsi="Verdana" w:cs="Arial"/>
          <w:sz w:val="22"/>
          <w:szCs w:val="22"/>
          <w:lang w:val="es-ES_tradnl"/>
        </w:rPr>
        <w:t>cado la acción se vende por $ 2</w:t>
      </w:r>
      <w:r w:rsidR="001B0720">
        <w:rPr>
          <w:rFonts w:ascii="Verdana" w:hAnsi="Verdana" w:cs="Arial"/>
          <w:sz w:val="22"/>
          <w:szCs w:val="22"/>
          <w:lang w:val="es-ES_tradnl"/>
        </w:rPr>
        <w:t>6</w:t>
      </w:r>
      <w:r w:rsidR="00DB3503" w:rsidRPr="00956682">
        <w:rPr>
          <w:rFonts w:ascii="Verdana" w:hAnsi="Verdana" w:cs="Arial"/>
          <w:sz w:val="22"/>
          <w:szCs w:val="22"/>
          <w:lang w:val="es-ES_tradnl"/>
        </w:rPr>
        <w:t>.00</w:t>
      </w:r>
    </w:p>
    <w:p w14:paraId="5683CF8D" w14:textId="77777777" w:rsidR="00DB3503" w:rsidRPr="00956682" w:rsidRDefault="00DB3503" w:rsidP="00DB3503">
      <w:pPr>
        <w:rPr>
          <w:rFonts w:ascii="Verdana" w:hAnsi="Verdana" w:cs="Arial"/>
          <w:sz w:val="22"/>
          <w:szCs w:val="22"/>
        </w:rPr>
      </w:pPr>
      <w:r w:rsidRPr="00956682">
        <w:rPr>
          <w:rFonts w:ascii="Verdana" w:hAnsi="Verdana" w:cs="Arial"/>
          <w:sz w:val="22"/>
          <w:szCs w:val="22"/>
          <w:lang w:val="es-ES_tradnl"/>
        </w:rPr>
        <w:t> </w:t>
      </w:r>
      <w:r w:rsidRPr="00956682">
        <w:rPr>
          <w:rFonts w:ascii="Verdana" w:hAnsi="Verdana" w:cs="Arial"/>
          <w:sz w:val="22"/>
          <w:szCs w:val="22"/>
        </w:rPr>
        <w:t xml:space="preserve"> </w:t>
      </w:r>
    </w:p>
    <w:p w14:paraId="19BE273F" w14:textId="3BDF1361" w:rsidR="00DB3503" w:rsidRDefault="00DB3503" w:rsidP="008B5147">
      <w:pPr>
        <w:pStyle w:val="ListParagraph"/>
        <w:numPr>
          <w:ilvl w:val="0"/>
          <w:numId w:val="25"/>
        </w:numPr>
        <w:rPr>
          <w:rFonts w:ascii="Verdana" w:hAnsi="Verdana" w:cs="Arial"/>
          <w:sz w:val="22"/>
          <w:szCs w:val="22"/>
        </w:rPr>
      </w:pPr>
      <w:proofErr w:type="gramStart"/>
      <w:r w:rsidRPr="008B5147">
        <w:rPr>
          <w:rFonts w:ascii="Verdana" w:hAnsi="Verdana" w:cs="Arial"/>
          <w:sz w:val="22"/>
          <w:szCs w:val="22"/>
          <w:lang w:val="es-ES_tradnl"/>
        </w:rPr>
        <w:t xml:space="preserve">Cuál es el costo de las acciones para </w:t>
      </w:r>
      <w:proofErr w:type="spellStart"/>
      <w:r w:rsidR="00A26881" w:rsidRPr="008B5147">
        <w:rPr>
          <w:rFonts w:ascii="Verdana" w:hAnsi="Verdana" w:cs="Arial"/>
          <w:sz w:val="22"/>
          <w:szCs w:val="22"/>
          <w:lang w:val="es-ES_tradnl"/>
        </w:rPr>
        <w:t>Duo</w:t>
      </w:r>
      <w:proofErr w:type="spellEnd"/>
      <w:r w:rsidR="00A26881" w:rsidRPr="008B5147">
        <w:rPr>
          <w:rFonts w:ascii="Verdana" w:hAnsi="Verdana" w:cs="Arial"/>
          <w:sz w:val="22"/>
          <w:szCs w:val="22"/>
          <w:lang w:val="es-ES_tradnl"/>
        </w:rPr>
        <w:t xml:space="preserve"> </w:t>
      </w:r>
      <w:proofErr w:type="spellStart"/>
      <w:r w:rsidR="00A26881" w:rsidRPr="008B5147">
        <w:rPr>
          <w:rFonts w:ascii="Verdana" w:hAnsi="Verdana" w:cs="Arial"/>
          <w:sz w:val="22"/>
          <w:szCs w:val="22"/>
          <w:lang w:val="es-ES_tradnl"/>
        </w:rPr>
        <w:t>Dinamic</w:t>
      </w:r>
      <w:proofErr w:type="spellEnd"/>
      <w:r w:rsidRPr="008B5147">
        <w:rPr>
          <w:rFonts w:ascii="Verdana" w:hAnsi="Verdana" w:cs="Arial"/>
          <w:sz w:val="22"/>
          <w:szCs w:val="22"/>
          <w:lang w:val="es-ES_tradnl"/>
        </w:rPr>
        <w:t xml:space="preserve">, </w:t>
      </w:r>
      <w:proofErr w:type="spellStart"/>
      <w:r w:rsidRPr="008B5147">
        <w:rPr>
          <w:rFonts w:ascii="Verdana" w:hAnsi="Verdana" w:cs="Arial"/>
          <w:sz w:val="22"/>
          <w:szCs w:val="22"/>
          <w:lang w:val="es-ES_tradnl"/>
        </w:rPr>
        <w:t>Inc</w:t>
      </w:r>
      <w:proofErr w:type="spellEnd"/>
      <w:r w:rsidR="008B5911" w:rsidRPr="008B5147">
        <w:rPr>
          <w:rFonts w:ascii="Verdana" w:hAnsi="Verdana" w:cs="Arial"/>
          <w:sz w:val="22"/>
          <w:szCs w:val="22"/>
          <w:lang w:val="es-ES_tradnl"/>
        </w:rPr>
        <w:t>?</w:t>
      </w:r>
      <w:proofErr w:type="gramEnd"/>
      <w:r w:rsidR="0060572A" w:rsidRPr="008B5147">
        <w:rPr>
          <w:rFonts w:ascii="Verdana" w:hAnsi="Verdana" w:cs="Arial"/>
          <w:sz w:val="22"/>
          <w:szCs w:val="22"/>
        </w:rPr>
        <w:t xml:space="preserve"> </w:t>
      </w:r>
    </w:p>
    <w:p w14:paraId="77F73266" w14:textId="42046156" w:rsidR="00107337" w:rsidRPr="00377DD6" w:rsidRDefault="00107337" w:rsidP="00107337">
      <w:pPr>
        <w:pStyle w:val="ListParagraph"/>
        <w:ind w:left="975"/>
        <w:rPr>
          <w:rFonts w:ascii="Verdana" w:hAnsi="Verdana" w:cs="Arial"/>
          <w:b/>
          <w:bCs/>
          <w:sz w:val="22"/>
          <w:szCs w:val="22"/>
          <w:highlight w:val="green"/>
        </w:rPr>
      </w:pPr>
      <w:r w:rsidRPr="00377DD6">
        <w:rPr>
          <w:rFonts w:ascii="Verdana" w:hAnsi="Verdana" w:cs="Arial"/>
          <w:b/>
          <w:bCs/>
          <w:sz w:val="22"/>
          <w:szCs w:val="22"/>
          <w:highlight w:val="green"/>
        </w:rPr>
        <w:t>R = 12%</w:t>
      </w:r>
    </w:p>
    <w:p w14:paraId="2EF45941" w14:textId="3357A95A" w:rsidR="007960AC" w:rsidRDefault="007960AC" w:rsidP="00DB3503">
      <w:pPr>
        <w:rPr>
          <w:rFonts w:ascii="Verdana" w:hAnsi="Verdana" w:cs="Arial"/>
          <w:sz w:val="22"/>
          <w:szCs w:val="22"/>
        </w:rPr>
      </w:pPr>
    </w:p>
    <w:tbl>
      <w:tblPr>
        <w:tblW w:w="6420" w:type="dxa"/>
        <w:tblLook w:val="04A0" w:firstRow="1" w:lastRow="0" w:firstColumn="1" w:lastColumn="0" w:noHBand="0" w:noVBand="1"/>
      </w:tblPr>
      <w:tblGrid>
        <w:gridCol w:w="4080"/>
        <w:gridCol w:w="1380"/>
        <w:gridCol w:w="960"/>
      </w:tblGrid>
      <w:tr w:rsidR="00107337" w14:paraId="4E9A44AF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7A9BD" w14:textId="77777777" w:rsidR="00107337" w:rsidRDefault="00107337">
            <w:pPr>
              <w:rPr>
                <w:rFonts w:ascii="Arial Narrow" w:hAnsi="Arial Narrow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/>
                <w:sz w:val="20"/>
                <w:szCs w:val="20"/>
              </w:rPr>
              <w:t>Ejercicio 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76AEA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D4FC5" w14:textId="77777777" w:rsidR="00107337" w:rsidRDefault="00107337">
            <w:pPr>
              <w:rPr>
                <w:sz w:val="20"/>
                <w:szCs w:val="20"/>
              </w:rPr>
            </w:pPr>
          </w:p>
        </w:tc>
      </w:tr>
      <w:tr w:rsidR="00107337" w14:paraId="6601ED6D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9C638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60140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C2DA" w14:textId="77777777" w:rsidR="00107337" w:rsidRDefault="00107337">
            <w:pPr>
              <w:rPr>
                <w:sz w:val="20"/>
                <w:szCs w:val="20"/>
              </w:rPr>
            </w:pPr>
          </w:p>
        </w:tc>
      </w:tr>
      <w:tr w:rsidR="00107337" w14:paraId="5D923012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E4C55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33BA3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?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39F46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3FBAF4E3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B1541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0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B3BF9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8A5BC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586E0134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18F45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g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205A3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4%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F0135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035011C9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11584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Po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31276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82AD6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749AD2BD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70EC8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EE26E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16349" w14:textId="77777777" w:rsidR="00107337" w:rsidRDefault="00107337">
            <w:pPr>
              <w:rPr>
                <w:sz w:val="20"/>
                <w:szCs w:val="20"/>
              </w:rPr>
            </w:pPr>
          </w:p>
        </w:tc>
      </w:tr>
      <w:tr w:rsidR="00107337" w14:paraId="6E4B1010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39A16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1</w:t>
            </w: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B40E5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2 (1 + 0.04) = 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55142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2.08</w:t>
            </w:r>
          </w:p>
        </w:tc>
      </w:tr>
      <w:tr w:rsidR="00107337" w14:paraId="74866D7C" w14:textId="77777777" w:rsidTr="00107337">
        <w:trPr>
          <w:trHeight w:val="260"/>
        </w:trPr>
        <w:tc>
          <w:tcPr>
            <w:tcW w:w="40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433C4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2CD15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 2.08 / 26 + 0.0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2612B" w14:textId="77777777" w:rsidR="00107337" w:rsidRPr="00107337" w:rsidRDefault="00107337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77DD6"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  <w:t>12.00%</w:t>
            </w:r>
          </w:p>
        </w:tc>
      </w:tr>
    </w:tbl>
    <w:p w14:paraId="4508C07B" w14:textId="77777777" w:rsidR="00107337" w:rsidRPr="00956682" w:rsidRDefault="00107337" w:rsidP="00DB3503">
      <w:pPr>
        <w:rPr>
          <w:rFonts w:ascii="Verdana" w:hAnsi="Verdana" w:cs="Arial"/>
          <w:sz w:val="22"/>
          <w:szCs w:val="22"/>
        </w:rPr>
      </w:pPr>
    </w:p>
    <w:p w14:paraId="2B91A197" w14:textId="77777777" w:rsidR="00107337" w:rsidRPr="0085649E" w:rsidRDefault="0039477A" w:rsidP="0085649E">
      <w:pPr>
        <w:pStyle w:val="ListParagraph"/>
        <w:numPr>
          <w:ilvl w:val="0"/>
          <w:numId w:val="15"/>
        </w:numPr>
        <w:jc w:val="both"/>
        <w:rPr>
          <w:rFonts w:ascii="Verdana" w:hAnsi="Verdana" w:cs="Arial"/>
          <w:sz w:val="22"/>
          <w:szCs w:val="22"/>
          <w:lang w:val="es-ES_tradnl"/>
        </w:rPr>
      </w:pPr>
      <w:r w:rsidRPr="0085649E">
        <w:rPr>
          <w:rFonts w:ascii="Verdana" w:hAnsi="Verdana" w:cs="Arial"/>
          <w:sz w:val="22"/>
          <w:szCs w:val="22"/>
          <w:lang w:val="es-ES_tradnl"/>
        </w:rPr>
        <w:t>Suponga que sabe que u</w:t>
      </w:r>
      <w:r w:rsidR="007960AC" w:rsidRPr="0085649E">
        <w:rPr>
          <w:rFonts w:ascii="Verdana" w:hAnsi="Verdana" w:cs="Arial"/>
          <w:sz w:val="22"/>
          <w:szCs w:val="22"/>
          <w:lang w:val="es-ES_tradnl"/>
        </w:rPr>
        <w:t>na empresa acaba de paga $. 1.4</w:t>
      </w:r>
      <w:r w:rsidR="001B0720">
        <w:rPr>
          <w:rFonts w:ascii="Verdana" w:hAnsi="Verdana" w:cs="Arial"/>
          <w:sz w:val="22"/>
          <w:szCs w:val="22"/>
          <w:lang w:val="es-ES_tradnl"/>
        </w:rPr>
        <w:t>2</w:t>
      </w:r>
      <w:r w:rsidRPr="0085649E">
        <w:rPr>
          <w:rFonts w:ascii="Verdana" w:hAnsi="Verdana" w:cs="Arial"/>
          <w:sz w:val="22"/>
          <w:szCs w:val="22"/>
          <w:lang w:val="es-ES_tradnl"/>
        </w:rPr>
        <w:t xml:space="preserve"> por acción y que el dividendo cont</w:t>
      </w:r>
      <w:r w:rsidR="007960AC" w:rsidRPr="0085649E">
        <w:rPr>
          <w:rFonts w:ascii="Verdana" w:hAnsi="Verdana" w:cs="Arial"/>
          <w:sz w:val="22"/>
          <w:szCs w:val="22"/>
          <w:lang w:val="es-ES_tradnl"/>
        </w:rPr>
        <w:t>inuará creciendo a una tasa de 7</w:t>
      </w:r>
      <w:r w:rsidRPr="0085649E">
        <w:rPr>
          <w:rFonts w:ascii="Verdana" w:hAnsi="Verdana" w:cs="Arial"/>
          <w:sz w:val="22"/>
          <w:szCs w:val="22"/>
          <w:lang w:val="es-ES_tradnl"/>
        </w:rPr>
        <w:t xml:space="preserve"> por ciento al año</w:t>
      </w:r>
      <w:r w:rsidR="00A26881" w:rsidRPr="0085649E">
        <w:rPr>
          <w:rFonts w:ascii="Verdana" w:hAnsi="Verdana" w:cs="Arial"/>
          <w:sz w:val="22"/>
          <w:szCs w:val="22"/>
          <w:lang w:val="es-ES_tradnl"/>
        </w:rPr>
        <w:t>. Si la tasa de rendimiento</w:t>
      </w:r>
      <w:r w:rsidRPr="0085649E">
        <w:rPr>
          <w:rFonts w:ascii="Verdana" w:hAnsi="Verdana" w:cs="Arial"/>
          <w:sz w:val="22"/>
          <w:szCs w:val="22"/>
          <w:lang w:val="es-ES_tradnl"/>
        </w:rPr>
        <w:t xml:space="preserve"> requ</w:t>
      </w:r>
      <w:r w:rsidR="007960AC" w:rsidRPr="0085649E">
        <w:rPr>
          <w:rFonts w:ascii="Verdana" w:hAnsi="Verdana" w:cs="Arial"/>
          <w:sz w:val="22"/>
          <w:szCs w:val="22"/>
          <w:lang w:val="es-ES_tradnl"/>
        </w:rPr>
        <w:t>erida sobre esta acción es de 9</w:t>
      </w:r>
      <w:r w:rsidRPr="0085649E">
        <w:rPr>
          <w:rFonts w:ascii="Verdana" w:hAnsi="Verdana" w:cs="Arial"/>
          <w:sz w:val="22"/>
          <w:szCs w:val="22"/>
          <w:lang w:val="es-ES_tradnl"/>
        </w:rPr>
        <w:t xml:space="preserve"> por ciento,</w:t>
      </w:r>
      <w:r w:rsidR="00127188" w:rsidRPr="0085649E">
        <w:rPr>
          <w:rFonts w:ascii="Verdana" w:hAnsi="Verdana" w:cs="Arial"/>
          <w:sz w:val="22"/>
          <w:szCs w:val="22"/>
          <w:lang w:val="es-ES_tradnl"/>
        </w:rPr>
        <w:t xml:space="preserve"> </w:t>
      </w:r>
      <w:r w:rsidRPr="0085649E">
        <w:rPr>
          <w:rFonts w:ascii="Verdana" w:hAnsi="Verdana" w:cs="Arial"/>
          <w:sz w:val="22"/>
          <w:szCs w:val="22"/>
          <w:lang w:val="es-ES_tradnl"/>
        </w:rPr>
        <w:t>¿cuál es el precio actual de sus acciones?</w:t>
      </w:r>
      <w:r w:rsidR="00107337">
        <w:rPr>
          <w:rFonts w:ascii="Verdana" w:hAnsi="Verdana" w:cs="Arial"/>
          <w:sz w:val="22"/>
          <w:szCs w:val="22"/>
          <w:lang w:val="es-ES_tradnl"/>
        </w:rPr>
        <w:br/>
      </w:r>
      <w:r w:rsidR="00107337">
        <w:rPr>
          <w:rFonts w:ascii="Verdana" w:hAnsi="Verdana" w:cs="Arial"/>
          <w:sz w:val="22"/>
          <w:szCs w:val="22"/>
          <w:lang w:val="es-ES_tradnl"/>
        </w:rPr>
        <w:br/>
      </w:r>
    </w:p>
    <w:tbl>
      <w:tblPr>
        <w:tblW w:w="6140" w:type="dxa"/>
        <w:tblLook w:val="04A0" w:firstRow="1" w:lastRow="0" w:firstColumn="1" w:lastColumn="0" w:noHBand="0" w:noVBand="1"/>
      </w:tblPr>
      <w:tblGrid>
        <w:gridCol w:w="3560"/>
        <w:gridCol w:w="2110"/>
        <w:gridCol w:w="718"/>
      </w:tblGrid>
      <w:tr w:rsidR="00107337" w14:paraId="451CB16E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0EBA2" w14:textId="77777777" w:rsidR="00107337" w:rsidRDefault="00107337">
            <w:pPr>
              <w:rPr>
                <w:rFonts w:ascii="Arial Narrow" w:hAnsi="Arial Narrow"/>
                <w:b/>
                <w:bCs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/>
                <w:b/>
                <w:bCs/>
                <w:sz w:val="20"/>
                <w:szCs w:val="20"/>
              </w:rPr>
              <w:t>Ejercicio 2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6E29" w14:textId="77777777" w:rsidR="00107337" w:rsidRDefault="00107337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D93C" w14:textId="77777777" w:rsidR="00107337" w:rsidRDefault="00107337">
            <w:pPr>
              <w:rPr>
                <w:sz w:val="20"/>
                <w:szCs w:val="20"/>
              </w:rPr>
            </w:pPr>
          </w:p>
        </w:tc>
      </w:tr>
      <w:tr w:rsidR="00107337" w14:paraId="6C4B8C42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FB29B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1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E8DB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?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08FFD6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264DFECC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09FD0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0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FAE54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.42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F9619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6E7F148D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34970D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proofErr w:type="spellStart"/>
            <w:r>
              <w:rPr>
                <w:rFonts w:ascii="Arial Narrow" w:hAnsi="Arial Narrow"/>
                <w:sz w:val="20"/>
                <w:szCs w:val="20"/>
              </w:rPr>
              <w:t>ko</w:t>
            </w:r>
            <w:proofErr w:type="spellEnd"/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39761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7%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32CEB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4FB143F2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4559E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kr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55390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9%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36186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107337" w14:paraId="17B9EBC7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874E7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9A187" w14:textId="77777777" w:rsidR="00107337" w:rsidRDefault="00107337">
            <w:pPr>
              <w:rPr>
                <w:sz w:val="20"/>
                <w:szCs w:val="20"/>
              </w:rPr>
            </w:pP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8932" w14:textId="77777777" w:rsidR="00107337" w:rsidRDefault="00107337">
            <w:pPr>
              <w:rPr>
                <w:sz w:val="20"/>
                <w:szCs w:val="20"/>
              </w:rPr>
            </w:pPr>
          </w:p>
        </w:tc>
      </w:tr>
      <w:tr w:rsidR="00107337" w14:paraId="16C8AA16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6F600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D1</w:t>
            </w:r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84D7F" w14:textId="77777777" w:rsidR="00107337" w:rsidRDefault="00107337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.42 (1 +0.07)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1BF67" w14:textId="77777777" w:rsidR="00107337" w:rsidRDefault="00107337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.5194</w:t>
            </w:r>
          </w:p>
        </w:tc>
      </w:tr>
      <w:tr w:rsidR="00107337" w14:paraId="107F18E2" w14:textId="77777777" w:rsidTr="00107337">
        <w:trPr>
          <w:trHeight w:val="260"/>
        </w:trPr>
        <w:tc>
          <w:tcPr>
            <w:tcW w:w="35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1D567" w14:textId="77777777" w:rsidR="00107337" w:rsidRPr="00107337" w:rsidRDefault="00107337">
            <w:pPr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</w:pPr>
            <w:r w:rsidRPr="00107337"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  <w:t xml:space="preserve">Precio Actual de la </w:t>
            </w:r>
            <w:proofErr w:type="spellStart"/>
            <w:r w:rsidRPr="00107337"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  <w:t>Accion</w:t>
            </w:r>
            <w:proofErr w:type="spellEnd"/>
          </w:p>
        </w:tc>
        <w:tc>
          <w:tcPr>
            <w:tcW w:w="21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487DE" w14:textId="77777777" w:rsidR="00107337" w:rsidRPr="00107337" w:rsidRDefault="00107337">
            <w:pPr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</w:pPr>
            <w:r w:rsidRPr="00107337"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  <w:t>1.5194 / (0.09-0.07)</w:t>
            </w:r>
          </w:p>
        </w:tc>
        <w:tc>
          <w:tcPr>
            <w:tcW w:w="4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D1302" w14:textId="77777777" w:rsidR="00107337" w:rsidRPr="00107337" w:rsidRDefault="00107337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</w:pPr>
            <w:r w:rsidRPr="00107337">
              <w:rPr>
                <w:rFonts w:ascii="Arial Narrow" w:hAnsi="Arial Narrow"/>
                <w:b/>
                <w:bCs/>
                <w:sz w:val="20"/>
                <w:szCs w:val="20"/>
                <w:highlight w:val="green"/>
              </w:rPr>
              <w:t>75.97</w:t>
            </w:r>
          </w:p>
        </w:tc>
      </w:tr>
    </w:tbl>
    <w:p w14:paraId="6F10E362" w14:textId="1ABEFA36" w:rsidR="0039477A" w:rsidRPr="0085649E" w:rsidRDefault="0039477A" w:rsidP="00107337">
      <w:pPr>
        <w:pStyle w:val="ListParagraph"/>
        <w:ind w:left="720"/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5F47CEB2" w14:textId="77777777" w:rsidR="0085649E" w:rsidRPr="0085649E" w:rsidRDefault="0085649E" w:rsidP="0085649E">
      <w:pPr>
        <w:ind w:left="360"/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6DA3AEC7" w14:textId="3BC82FAD" w:rsidR="0085649E" w:rsidRDefault="0085649E" w:rsidP="0085649E">
      <w:pPr>
        <w:pStyle w:val="ListParagraph"/>
        <w:numPr>
          <w:ilvl w:val="0"/>
          <w:numId w:val="15"/>
        </w:numPr>
        <w:rPr>
          <w:rFonts w:ascii="Arial" w:hAnsi="Arial" w:cs="Arial"/>
        </w:rPr>
      </w:pPr>
      <w:r w:rsidRPr="0085649E">
        <w:rPr>
          <w:rFonts w:ascii="Arial" w:hAnsi="Arial" w:cs="Arial"/>
        </w:rPr>
        <w:t>Estimar el valor de los activos de la empresa ENVASES NEVADA a través de la utilización del flujo de fondos libre (FCL</w:t>
      </w:r>
      <w:r w:rsidR="003F7985">
        <w:rPr>
          <w:rFonts w:ascii="Arial" w:hAnsi="Arial" w:cs="Arial"/>
        </w:rPr>
        <w:t>)</w:t>
      </w:r>
      <w:r w:rsidRPr="0085649E">
        <w:rPr>
          <w:rFonts w:ascii="Arial" w:hAnsi="Arial" w:cs="Arial"/>
        </w:rPr>
        <w:t xml:space="preserve"> estimado de dicha empresa. Para ellos se le suministra el balance del año que acaba de terminar y las proyecciones para cinco años. </w:t>
      </w:r>
    </w:p>
    <w:p w14:paraId="458F4C71" w14:textId="77777777" w:rsidR="0085649E" w:rsidRPr="0085649E" w:rsidRDefault="0085649E" w:rsidP="0085649E">
      <w:pPr>
        <w:pStyle w:val="ListParagraph"/>
        <w:rPr>
          <w:rFonts w:ascii="Arial" w:hAnsi="Arial" w:cs="Arial"/>
        </w:rPr>
      </w:pPr>
    </w:p>
    <w:p w14:paraId="4CCBE7FA" w14:textId="77777777" w:rsidR="0085649E" w:rsidRPr="0085649E" w:rsidRDefault="0085649E" w:rsidP="0085649E">
      <w:pPr>
        <w:pStyle w:val="ListParagraph"/>
        <w:ind w:left="720"/>
        <w:rPr>
          <w:rFonts w:ascii="Arial" w:hAnsi="Arial" w:cs="Arial"/>
        </w:rPr>
      </w:pPr>
    </w:p>
    <w:p w14:paraId="3B74F11E" w14:textId="77777777" w:rsidR="0085649E" w:rsidRDefault="0085649E" w:rsidP="0085649E">
      <w:pPr>
        <w:jc w:val="both"/>
        <w:rPr>
          <w:rFonts w:ascii="Arial" w:hAnsi="Arial" w:cs="Arial"/>
        </w:rPr>
      </w:pPr>
      <w:r w:rsidRPr="00B04BEE">
        <w:rPr>
          <w:rFonts w:ascii="Arial" w:hAnsi="Arial" w:cs="Arial"/>
        </w:rPr>
        <w:lastRenderedPageBreak/>
        <w:t>Calcular el valor actual de la empresa, utilizando como valor residual la fórmula de la convergencia, la tasa de descuento apropiada es del 16% anual. La utilidad antes de intereses y después de impuestos</w:t>
      </w:r>
      <w:r>
        <w:rPr>
          <w:rFonts w:ascii="Arial" w:hAnsi="Arial" w:cs="Arial"/>
        </w:rPr>
        <w:t xml:space="preserve"> </w:t>
      </w:r>
      <w:r w:rsidRPr="00B04BEE">
        <w:rPr>
          <w:rFonts w:ascii="Arial" w:hAnsi="Arial" w:cs="Arial"/>
        </w:rPr>
        <w:t>(UAIDT) para el año 6 es de L.1,397.40</w:t>
      </w:r>
      <w:r>
        <w:rPr>
          <w:rFonts w:ascii="Arial" w:hAnsi="Arial" w:cs="Arial"/>
        </w:rPr>
        <w:t xml:space="preserve"> (</w:t>
      </w:r>
      <w:r w:rsidRPr="00B04BEE">
        <w:rPr>
          <w:rFonts w:ascii="Arial" w:hAnsi="Arial" w:cs="Arial"/>
        </w:rPr>
        <w:t>Cifras expresadas en miles de lempiras</w:t>
      </w:r>
      <w:r>
        <w:rPr>
          <w:rFonts w:ascii="Arial" w:hAnsi="Arial" w:cs="Arial"/>
        </w:rPr>
        <w:t>).</w:t>
      </w:r>
    </w:p>
    <w:p w14:paraId="1052EA3D" w14:textId="08E6EDAD" w:rsidR="0085649E" w:rsidRDefault="0085649E" w:rsidP="0085649E">
      <w:r>
        <w:t xml:space="preserve">Utilizar la tabla de flujo de fondos libres proporcionada en clase </w:t>
      </w:r>
      <w:r w:rsidR="003F7985">
        <w:t>(</w:t>
      </w:r>
      <w:r>
        <w:t xml:space="preserve">nueva tabla) </w:t>
      </w:r>
    </w:p>
    <w:p w14:paraId="65EFCC90" w14:textId="77777777" w:rsidR="0085649E" w:rsidRDefault="0085649E" w:rsidP="0085649E"/>
    <w:tbl>
      <w:tblPr>
        <w:tblW w:w="9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0"/>
        <w:gridCol w:w="3880"/>
        <w:gridCol w:w="872"/>
        <w:gridCol w:w="944"/>
        <w:gridCol w:w="944"/>
        <w:gridCol w:w="920"/>
        <w:gridCol w:w="920"/>
        <w:gridCol w:w="920"/>
      </w:tblGrid>
      <w:tr w:rsidR="0085649E" w:rsidRPr="00B04BEE" w14:paraId="00CEE060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CD92" w14:textId="77777777" w:rsidR="0085649E" w:rsidRPr="00B04BEE" w:rsidRDefault="0085649E" w:rsidP="0017568E">
            <w:pPr>
              <w:rPr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B48B5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276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12C7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(expresado en miles de lempiras)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36324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F1F5C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310F8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</w:tr>
      <w:tr w:rsidR="0085649E" w:rsidRPr="00B04BEE" w14:paraId="38E4D129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2741B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CF03F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3898E51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F25B18A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418B520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2E97D17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270CDD8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1C95C64A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</w:t>
            </w:r>
          </w:p>
        </w:tc>
      </w:tr>
      <w:tr w:rsidR="0085649E" w:rsidRPr="00B04BEE" w14:paraId="6D89755D" w14:textId="77777777" w:rsidTr="0017568E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8E84A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ACTIV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422EB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C6884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24CF3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3EB43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3C5B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C4681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</w:tr>
      <w:tr w:rsidR="0085649E" w:rsidRPr="00B04BEE" w14:paraId="77640FE5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85AF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651AE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Activo fij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128508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,985.28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2A666D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,305.28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4C351F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,305.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42C5C1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,305.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4D6367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,305.2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8F3ADE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5,257.41</w:t>
            </w:r>
          </w:p>
        </w:tc>
      </w:tr>
      <w:tr w:rsidR="0085649E" w:rsidRPr="00B04BEE" w14:paraId="39FE9AFD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2CA3D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5E5A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(Amortización acumulada)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7917484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22FD34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FC9372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,128.0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5552C95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,692.0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F9C152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,256.0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1E3C4B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,820.10</w:t>
            </w:r>
          </w:p>
        </w:tc>
      </w:tr>
      <w:tr w:rsidR="0085649E" w:rsidRPr="00B04BEE" w14:paraId="2EDA010E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CB512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799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Otros activo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F4447B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97ED67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1F6A7E4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E9397B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F2F2E2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00B5C1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</w:tr>
      <w:tr w:rsidR="0085649E" w:rsidRPr="00B04BEE" w14:paraId="2A7617FA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75039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8841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Inventario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4E0EEA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565.2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430F3C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611.74</w:t>
            </w:r>
          </w:p>
        </w:tc>
        <w:tc>
          <w:tcPr>
            <w:tcW w:w="9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65051B7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664.54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0FFAAB7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721.88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FFF2CC"/>
            <w:noWrap/>
            <w:vAlign w:val="bottom"/>
            <w:hideMark/>
          </w:tcPr>
          <w:p w14:paraId="1E9015C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784.18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9F185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851.86</w:t>
            </w:r>
          </w:p>
        </w:tc>
      </w:tr>
      <w:tr w:rsidR="0085649E" w:rsidRPr="00B04BEE" w14:paraId="3A23910B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9F26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039AA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Cuentas por cobrar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C5105D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22.5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7B594C0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52.5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BC6F42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82.9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0A90370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15.9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99C0BB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51.8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27A5534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90.87</w:t>
            </w:r>
          </w:p>
        </w:tc>
      </w:tr>
      <w:tr w:rsidR="0085649E" w:rsidRPr="00B04BEE" w14:paraId="28C66AE2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0351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11131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Caja y banc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87D3EE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67.9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E1CD95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81.37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C98CA25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527.7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C8FDD15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721.5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621613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934.2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299A8AA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037.24</w:t>
            </w:r>
          </w:p>
        </w:tc>
      </w:tr>
      <w:tr w:rsidR="0085649E" w:rsidRPr="00B04BEE" w14:paraId="056B7AAE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FF32BF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AB0A2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Inversiones financieras temporale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F674297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677291E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3154AFF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7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18EFC7D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4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41D32C0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200.0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2CC"/>
            <w:noWrap/>
            <w:vAlign w:val="bottom"/>
            <w:hideMark/>
          </w:tcPr>
          <w:p w14:paraId="5D4D9C2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400.00</w:t>
            </w:r>
          </w:p>
        </w:tc>
      </w:tr>
      <w:tr w:rsidR="0085649E" w:rsidRPr="00B04BEE" w14:paraId="763A1D37" w14:textId="77777777" w:rsidTr="0017568E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E0CC7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proofErr w:type="gramStart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TOTAL</w:t>
            </w:r>
            <w:proofErr w:type="gramEnd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 xml:space="preserve"> DE ACTIVO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CDE2C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1A7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186.87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A766C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452.4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F82B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872.6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681D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6,419.4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F18D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,217.28</w:t>
            </w:r>
          </w:p>
        </w:tc>
      </w:tr>
      <w:tr w:rsidR="0085649E" w:rsidRPr="00B04BEE" w14:paraId="58906108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FD11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496BF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A388" w14:textId="77777777" w:rsidR="0085649E" w:rsidRDefault="0085649E" w:rsidP="0017568E">
            <w:pPr>
              <w:rPr>
                <w:sz w:val="20"/>
                <w:szCs w:val="20"/>
                <w:lang w:eastAsia="es-HN"/>
              </w:rPr>
            </w:pPr>
          </w:p>
          <w:p w14:paraId="7A82701C" w14:textId="77777777" w:rsidR="0085649E" w:rsidRDefault="0085649E" w:rsidP="0017568E">
            <w:pPr>
              <w:rPr>
                <w:sz w:val="20"/>
                <w:szCs w:val="20"/>
                <w:lang w:eastAsia="es-HN"/>
              </w:rPr>
            </w:pPr>
          </w:p>
          <w:p w14:paraId="07D55199" w14:textId="77777777" w:rsidR="0085649E" w:rsidRDefault="0085649E" w:rsidP="0017568E">
            <w:pPr>
              <w:rPr>
                <w:sz w:val="20"/>
                <w:szCs w:val="20"/>
                <w:lang w:eastAsia="es-HN"/>
              </w:rPr>
            </w:pPr>
          </w:p>
          <w:p w14:paraId="53C5A065" w14:textId="77777777" w:rsidR="0085649E" w:rsidRDefault="0085649E" w:rsidP="0017568E">
            <w:pPr>
              <w:rPr>
                <w:sz w:val="20"/>
                <w:szCs w:val="20"/>
                <w:lang w:eastAsia="es-HN"/>
              </w:rPr>
            </w:pPr>
          </w:p>
          <w:p w14:paraId="2B4E8470" w14:textId="77777777" w:rsidR="0085649E" w:rsidRDefault="0085649E" w:rsidP="0017568E">
            <w:pPr>
              <w:rPr>
                <w:sz w:val="20"/>
                <w:szCs w:val="20"/>
                <w:lang w:eastAsia="es-HN"/>
              </w:rPr>
            </w:pPr>
          </w:p>
          <w:p w14:paraId="11981D38" w14:textId="5FA72BF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59C54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AF1B8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80A51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A389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E9E00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</w:tr>
      <w:tr w:rsidR="0085649E" w:rsidRPr="00B04BEE" w14:paraId="4F06CADC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753A3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064FE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F1069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53F1A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26957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FFE7B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28049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054EC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</w:tr>
      <w:tr w:rsidR="0085649E" w:rsidRPr="00B04BEE" w14:paraId="3DC58E54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12DB1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2BBFE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2A6D6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735FD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EE101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AE91D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DB9DB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FC280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</w:tr>
      <w:tr w:rsidR="0085649E" w:rsidRPr="00B04BEE" w14:paraId="404F6D39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20095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D4CB1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A43DFBD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8EB53C4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6F95495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262E8B75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62A8CB3D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0089C4CC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</w:t>
            </w:r>
          </w:p>
        </w:tc>
      </w:tr>
      <w:tr w:rsidR="0085649E" w:rsidRPr="00B04BEE" w14:paraId="394986C0" w14:textId="77777777" w:rsidTr="0017568E">
        <w:trPr>
          <w:trHeight w:val="255"/>
        </w:trPr>
        <w:tc>
          <w:tcPr>
            <w:tcW w:w="424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DF681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PASIVO Y PATRIMONIO NET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68D28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1E649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C658C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07C5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EA5DD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DF91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</w:tr>
      <w:tr w:rsidR="0085649E" w:rsidRPr="00B04BEE" w14:paraId="7310C128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351B6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2846A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Capital Social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EB36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5F2B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CAD44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C00DA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D8949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82A6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803.00</w:t>
            </w:r>
          </w:p>
        </w:tc>
      </w:tr>
      <w:tr w:rsidR="0085649E" w:rsidRPr="00B04BEE" w14:paraId="29A7DC07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F1DC1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569A0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Reservas y utilidades acumulada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A20A4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70EFA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09.0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AE4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512.0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6433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984.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DCA7D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602.8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E978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,496.59</w:t>
            </w:r>
          </w:p>
        </w:tc>
      </w:tr>
      <w:tr w:rsidR="0085649E" w:rsidRPr="00B04BEE" w14:paraId="2A8859E7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0C50C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84224B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Obligaciones a largo plaz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4754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4236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677.28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FBF0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608.7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2C7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522.6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6783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414.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DDB0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,278.67</w:t>
            </w:r>
          </w:p>
        </w:tc>
      </w:tr>
      <w:tr w:rsidR="0085649E" w:rsidRPr="00B04BEE" w14:paraId="20860D21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DC9AF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F2573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Obligaciones a corto plazo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C95A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900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6F31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37.12</w:t>
            </w:r>
          </w:p>
        </w:tc>
        <w:tc>
          <w:tcPr>
            <w:tcW w:w="944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808F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37.1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C459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37.1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A09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37.12</w:t>
            </w:r>
          </w:p>
        </w:tc>
        <w:tc>
          <w:tcPr>
            <w:tcW w:w="92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BF94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137.12</w:t>
            </w:r>
          </w:p>
        </w:tc>
      </w:tr>
      <w:tr w:rsidR="0085649E" w:rsidRPr="00B04BEE" w14:paraId="05C8829D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B26EA6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BB0F8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Cuentas por pagar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EBB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290.00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EB7B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60.43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B068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391.5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0740F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25.3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41EB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462.0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2A59E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501.90</w:t>
            </w:r>
          </w:p>
        </w:tc>
      </w:tr>
      <w:tr w:rsidR="0085649E" w:rsidRPr="00B04BEE" w14:paraId="4B9ED1C3" w14:textId="77777777" w:rsidTr="0017568E">
        <w:trPr>
          <w:trHeight w:val="255"/>
        </w:trPr>
        <w:tc>
          <w:tcPr>
            <w:tcW w:w="424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47664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proofErr w:type="gramStart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TOTAL</w:t>
            </w:r>
            <w:proofErr w:type="gramEnd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 xml:space="preserve"> DE PASIVO Y CAPITAL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6FD5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6E278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186.87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EE53A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452.44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B4A8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,872.6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375E0E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6,419.4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03BB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,217.28</w:t>
            </w:r>
          </w:p>
        </w:tc>
      </w:tr>
      <w:tr w:rsidR="0085649E" w:rsidRPr="00B04BEE" w14:paraId="7A551729" w14:textId="77777777" w:rsidTr="0017568E">
        <w:trPr>
          <w:trHeight w:val="25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2053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F3E50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65E67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5902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34F0F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CC82B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F722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A134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</w:tr>
    </w:tbl>
    <w:p w14:paraId="4C01CEBF" w14:textId="7C6549C1" w:rsidR="008D0CF9" w:rsidRDefault="008D0CF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54CB5F2F" w14:textId="190F6179" w:rsidR="008D0CF9" w:rsidRDefault="008D0CF9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tbl>
      <w:tblPr>
        <w:tblW w:w="97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"/>
        <w:gridCol w:w="350"/>
        <w:gridCol w:w="3210"/>
        <w:gridCol w:w="670"/>
        <w:gridCol w:w="872"/>
        <w:gridCol w:w="78"/>
        <w:gridCol w:w="866"/>
        <w:gridCol w:w="944"/>
        <w:gridCol w:w="920"/>
        <w:gridCol w:w="920"/>
        <w:gridCol w:w="920"/>
      </w:tblGrid>
      <w:tr w:rsidR="0085649E" w:rsidRPr="00B04BEE" w14:paraId="3C7DE0FB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DC50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6DE68" w14:textId="77777777" w:rsidR="0085649E" w:rsidRPr="00B04BEE" w:rsidRDefault="0085649E" w:rsidP="0017568E">
            <w:pPr>
              <w:rPr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9CEDA21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</w:t>
            </w:r>
          </w:p>
        </w:tc>
        <w:tc>
          <w:tcPr>
            <w:tcW w:w="9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F92ED1E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529F8AEA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4DA105E1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3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356B5E88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4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B4C6E7"/>
            <w:noWrap/>
            <w:vAlign w:val="bottom"/>
            <w:hideMark/>
          </w:tcPr>
          <w:p w14:paraId="7316606B" w14:textId="77777777" w:rsidR="0085649E" w:rsidRPr="00B04BEE" w:rsidRDefault="0085649E" w:rsidP="0017568E">
            <w:pPr>
              <w:jc w:val="center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</w:t>
            </w:r>
          </w:p>
        </w:tc>
      </w:tr>
      <w:tr w:rsidR="0085649E" w:rsidRPr="00B04BEE" w14:paraId="0E5C1C36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DD9E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Venta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3EC779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B7734F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,343.85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737B08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,977.62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E7D4D1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8,666.09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8026D5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9,413.97</w:t>
            </w:r>
          </w:p>
        </w:tc>
        <w:tc>
          <w:tcPr>
            <w:tcW w:w="9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028F56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0,226.40</w:t>
            </w:r>
          </w:p>
        </w:tc>
      </w:tr>
      <w:tr w:rsidR="0085649E" w:rsidRPr="00B04BEE" w14:paraId="6FF7934E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2ED46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5965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Coste de mercancías vendida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A5171D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74A46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4,358.36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AD2E5D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4,698.5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7C869A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4,993.4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E8B2CB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,309.5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C3FA05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,648.41</w:t>
            </w:r>
          </w:p>
        </w:tc>
      </w:tr>
      <w:tr w:rsidR="0085649E" w:rsidRPr="00B04BEE" w14:paraId="3F39DB07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B05C9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9999A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Gastos generale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A1E1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7D152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,718.4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AA20A2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,833.9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56B895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,952.46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980203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,078.5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611A4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,212.52</w:t>
            </w:r>
          </w:p>
        </w:tc>
      </w:tr>
      <w:tr w:rsidR="0085649E" w:rsidRPr="00B04BEE" w14:paraId="0609E00B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46F17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8D23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Amortización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15200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483C57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E3BE6B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0EA49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BCD11D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5324EE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64.02</w:t>
            </w:r>
          </w:p>
        </w:tc>
      </w:tr>
      <w:tr w:rsidR="0085649E" w:rsidRPr="00B04BEE" w14:paraId="421A324E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4BD98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 xml:space="preserve">Utilidad antes de intereses e </w:t>
            </w:r>
            <w:proofErr w:type="gramStart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impuestos(</w:t>
            </w:r>
            <w:proofErr w:type="gramEnd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UAIT)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A4184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0C041D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03.07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AAB9E1E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881.09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4DDAEDA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156.1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789C5C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461.90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B742773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801.45</w:t>
            </w:r>
          </w:p>
        </w:tc>
      </w:tr>
      <w:tr w:rsidR="0085649E" w:rsidRPr="00B04BEE" w14:paraId="083C5F60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8B7C7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EEDD0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Pagos de interese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617F5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882093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424.35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FA85C7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410.3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8EF569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392.84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0DA664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370.8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5938AB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343.14</w:t>
            </w:r>
          </w:p>
        </w:tc>
      </w:tr>
      <w:tr w:rsidR="0085649E" w:rsidRPr="00B04BEE" w14:paraId="1C0A7AE0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3ACC3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 xml:space="preserve">Utilidad antes de </w:t>
            </w:r>
            <w:proofErr w:type="gramStart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impuestos(</w:t>
            </w:r>
            <w:proofErr w:type="gramEnd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UAT)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A761DF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E62883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78.72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10AEDF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470.71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4C119BBE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763.2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A90B61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091.09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7CA68A0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458.31</w:t>
            </w:r>
          </w:p>
        </w:tc>
      </w:tr>
      <w:tr w:rsidR="0085649E" w:rsidRPr="00B04BEE" w14:paraId="488DAC67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3BD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4A0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Impuestos (25%)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7153B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660BD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69.68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9E024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17.68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8A8B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90.8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DFE41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72.7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FC1E2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364.58</w:t>
            </w:r>
          </w:p>
        </w:tc>
      </w:tr>
      <w:tr w:rsidR="0085649E" w:rsidRPr="00B04BEE" w14:paraId="7560675D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1BD92F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 xml:space="preserve">Utilidad </w:t>
            </w:r>
            <w:proofErr w:type="gramStart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Neta(</w:t>
            </w:r>
            <w:proofErr w:type="gramEnd"/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UN)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7E440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AC2E9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09.04</w:t>
            </w: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984FBD4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353.03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DBDAFB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572.47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10B9039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818.32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3A894C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1,093.73</w:t>
            </w:r>
          </w:p>
        </w:tc>
      </w:tr>
      <w:tr w:rsidR="0085649E" w:rsidRPr="00B04BEE" w14:paraId="2F47A627" w14:textId="77777777" w:rsidTr="00377DD6">
        <w:trPr>
          <w:trHeight w:val="255"/>
        </w:trPr>
        <w:tc>
          <w:tcPr>
            <w:tcW w:w="360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4928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388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54C70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 xml:space="preserve"> -Dividendo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23468" w14:textId="77777777" w:rsidR="0085649E" w:rsidRPr="00B04BEE" w:rsidRDefault="0085649E" w:rsidP="0017568E">
            <w:pPr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D31842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0.00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FA878B5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5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1D2B80D0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1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8F962DC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00.00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2526DB7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sz w:val="20"/>
                <w:szCs w:val="20"/>
                <w:lang w:eastAsia="es-HN"/>
              </w:rPr>
              <w:t>-200.00</w:t>
            </w:r>
          </w:p>
        </w:tc>
      </w:tr>
      <w:tr w:rsidR="0085649E" w:rsidRPr="00B04BEE" w14:paraId="454437F1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DE123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Utilidades retenidas</w:t>
            </w: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72EAB0" w14:textId="77777777" w:rsidR="0085649E" w:rsidRPr="00B04BEE" w:rsidRDefault="0085649E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 </w:t>
            </w:r>
          </w:p>
        </w:tc>
        <w:tc>
          <w:tcPr>
            <w:tcW w:w="94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00A215C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209.04</w:t>
            </w:r>
          </w:p>
        </w:tc>
        <w:tc>
          <w:tcPr>
            <w:tcW w:w="944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652AB488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303.03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325CB08E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472.47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28EE1326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618.32</w:t>
            </w:r>
          </w:p>
        </w:tc>
        <w:tc>
          <w:tcPr>
            <w:tcW w:w="92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CE4D6"/>
            <w:noWrap/>
            <w:vAlign w:val="bottom"/>
            <w:hideMark/>
          </w:tcPr>
          <w:p w14:paraId="5061714B" w14:textId="77777777" w:rsidR="0085649E" w:rsidRPr="00B04BEE" w:rsidRDefault="0085649E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  <w:r w:rsidRPr="00B04BEE"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  <w:t>893.73</w:t>
            </w:r>
          </w:p>
        </w:tc>
      </w:tr>
      <w:tr w:rsidR="00377DD6" w:rsidRPr="00B04BEE" w14:paraId="75B58C86" w14:textId="77777777" w:rsidTr="00377DD6">
        <w:trPr>
          <w:trHeight w:val="255"/>
        </w:trPr>
        <w:tc>
          <w:tcPr>
            <w:tcW w:w="4240" w:type="dxa"/>
            <w:gridSpan w:val="4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D94801A" w14:textId="77777777" w:rsidR="00377DD6" w:rsidRPr="00B04BEE" w:rsidRDefault="00377DD6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8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034AF8" w14:textId="77777777" w:rsidR="00377DD6" w:rsidRPr="00B04BEE" w:rsidRDefault="00377DD6" w:rsidP="0017568E">
            <w:pPr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1A601118" w14:textId="77777777" w:rsidR="00377DD6" w:rsidRPr="00B04BEE" w:rsidRDefault="00377DD6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727C8914" w14:textId="77777777" w:rsidR="00377DD6" w:rsidRPr="00B04BEE" w:rsidRDefault="00377DD6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2EA3A96C" w14:textId="77777777" w:rsidR="00377DD6" w:rsidRPr="00B04BEE" w:rsidRDefault="00377DD6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57A7501A" w14:textId="77777777" w:rsidR="00377DD6" w:rsidRPr="00B04BEE" w:rsidRDefault="00377DD6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CE4D6"/>
            <w:noWrap/>
            <w:vAlign w:val="bottom"/>
          </w:tcPr>
          <w:p w14:paraId="48B8D44E" w14:textId="77777777" w:rsidR="00377DD6" w:rsidRPr="00B04BEE" w:rsidRDefault="00377DD6" w:rsidP="0017568E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  <w:lang w:eastAsia="es-HN"/>
              </w:rPr>
            </w:pPr>
          </w:p>
        </w:tc>
      </w:tr>
      <w:tr w:rsidR="00377DD6" w14:paraId="25CA0B5D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60"/>
        </w:trPr>
        <w:tc>
          <w:tcPr>
            <w:tcW w:w="356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4583C" w14:textId="77777777" w:rsidR="00377DD6" w:rsidRDefault="00377DD6">
            <w:pPr>
              <w:rPr>
                <w:rFonts w:ascii="Arial Narrow" w:hAnsi="Arial Narrow"/>
                <w:sz w:val="20"/>
                <w:szCs w:val="20"/>
                <w:lang w:val="en-US" w:eastAsia="en-US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Tasa de descuento </w:t>
            </w:r>
            <w:proofErr w:type="gramStart"/>
            <w:r>
              <w:rPr>
                <w:rFonts w:ascii="Arial Narrow" w:hAnsi="Arial Narrow"/>
                <w:sz w:val="20"/>
                <w:szCs w:val="20"/>
              </w:rPr>
              <w:t>( dato</w:t>
            </w:r>
            <w:proofErr w:type="gramEnd"/>
            <w:r>
              <w:rPr>
                <w:rFonts w:ascii="Arial Narrow" w:hAnsi="Arial Narrow"/>
                <w:sz w:val="20"/>
                <w:szCs w:val="20"/>
              </w:rPr>
              <w:t xml:space="preserve"> proporcionado)</w:t>
            </w:r>
          </w:p>
        </w:tc>
        <w:tc>
          <w:tcPr>
            <w:tcW w:w="162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36A9A920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6.00%</w:t>
            </w:r>
          </w:p>
        </w:tc>
      </w:tr>
      <w:tr w:rsidR="00377DD6" w14:paraId="46F52A5C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60"/>
        </w:trPr>
        <w:tc>
          <w:tcPr>
            <w:tcW w:w="356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2C759" w14:textId="77777777" w:rsidR="00377DD6" w:rsidRDefault="00377DD6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 xml:space="preserve">UAIDT Año 6 </w:t>
            </w:r>
            <w:proofErr w:type="gramStart"/>
            <w:r>
              <w:rPr>
                <w:rFonts w:ascii="Arial Narrow" w:hAnsi="Arial Narrow"/>
                <w:sz w:val="20"/>
                <w:szCs w:val="20"/>
              </w:rPr>
              <w:t>( datos</w:t>
            </w:r>
            <w:proofErr w:type="gramEnd"/>
            <w:r>
              <w:rPr>
                <w:rFonts w:ascii="Arial Narrow" w:hAnsi="Arial Narrow"/>
                <w:sz w:val="20"/>
                <w:szCs w:val="20"/>
              </w:rPr>
              <w:t xml:space="preserve"> proporcionado)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784695FE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1397.4</w:t>
            </w:r>
          </w:p>
        </w:tc>
      </w:tr>
      <w:tr w:rsidR="00377DD6" w14:paraId="0DDABFB9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70"/>
        </w:trPr>
        <w:tc>
          <w:tcPr>
            <w:tcW w:w="356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66D347" w14:textId="77777777" w:rsidR="00377DD6" w:rsidRDefault="00377DD6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Número de años</w:t>
            </w:r>
          </w:p>
        </w:tc>
        <w:tc>
          <w:tcPr>
            <w:tcW w:w="162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bottom"/>
            <w:hideMark/>
          </w:tcPr>
          <w:p w14:paraId="71C42C0C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6</w:t>
            </w:r>
          </w:p>
        </w:tc>
      </w:tr>
      <w:tr w:rsidR="00377DD6" w14:paraId="7FED1860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70"/>
        </w:trPr>
        <w:tc>
          <w:tcPr>
            <w:tcW w:w="3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9DD52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C66B5" w14:textId="77777777" w:rsidR="00377DD6" w:rsidRDefault="00377DD6">
            <w:pPr>
              <w:rPr>
                <w:sz w:val="20"/>
                <w:szCs w:val="20"/>
              </w:rPr>
            </w:pPr>
          </w:p>
        </w:tc>
      </w:tr>
      <w:tr w:rsidR="00377DD6" w14:paraId="48D10EBB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70"/>
        </w:trPr>
        <w:tc>
          <w:tcPr>
            <w:tcW w:w="3560" w:type="dxa"/>
            <w:gridSpan w:val="2"/>
            <w:tcBorders>
              <w:top w:val="single" w:sz="8" w:space="0" w:color="auto"/>
              <w:left w:val="single" w:sz="4" w:space="0" w:color="auto"/>
              <w:bottom w:val="double" w:sz="6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CD06EC" w14:textId="77777777" w:rsidR="00377DD6" w:rsidRDefault="00377DD6">
            <w:pPr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Valor Terminal o residual</w:t>
            </w:r>
          </w:p>
        </w:tc>
        <w:tc>
          <w:tcPr>
            <w:tcW w:w="1620" w:type="dxa"/>
            <w:gridSpan w:val="3"/>
            <w:tcBorders>
              <w:top w:val="single" w:sz="8" w:space="0" w:color="auto"/>
              <w:left w:val="nil"/>
              <w:bottom w:val="double" w:sz="6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62E0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  <w:r>
              <w:rPr>
                <w:rFonts w:ascii="Arial Narrow" w:hAnsi="Arial Narrow"/>
                <w:sz w:val="20"/>
                <w:szCs w:val="20"/>
              </w:rPr>
              <w:t>8,733.75</w:t>
            </w:r>
          </w:p>
        </w:tc>
      </w:tr>
      <w:tr w:rsidR="00377DD6" w14:paraId="1186176E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80"/>
        </w:trPr>
        <w:tc>
          <w:tcPr>
            <w:tcW w:w="35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EF03B" w14:textId="77777777" w:rsidR="00377DD6" w:rsidRDefault="00377DD6">
            <w:pPr>
              <w:jc w:val="righ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16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2C82B" w14:textId="77777777" w:rsidR="00377DD6" w:rsidRDefault="00377DD6">
            <w:pPr>
              <w:rPr>
                <w:sz w:val="20"/>
                <w:szCs w:val="20"/>
              </w:rPr>
            </w:pPr>
          </w:p>
        </w:tc>
      </w:tr>
      <w:tr w:rsidR="00377DD6" w14:paraId="239DF820" w14:textId="77777777" w:rsidTr="00377DD6">
        <w:tblPrEx>
          <w:tblCellMar>
            <w:left w:w="108" w:type="dxa"/>
            <w:right w:w="108" w:type="dxa"/>
          </w:tblCellMar>
        </w:tblPrEx>
        <w:trPr>
          <w:gridBefore w:val="1"/>
          <w:gridAfter w:val="5"/>
          <w:wBefore w:w="10" w:type="dxa"/>
          <w:wAfter w:w="4570" w:type="dxa"/>
          <w:trHeight w:val="270"/>
        </w:trPr>
        <w:tc>
          <w:tcPr>
            <w:tcW w:w="3560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000000" w:fill="C6E0B4"/>
            <w:noWrap/>
            <w:vAlign w:val="bottom"/>
            <w:hideMark/>
          </w:tcPr>
          <w:p w14:paraId="603D8989" w14:textId="77777777" w:rsidR="00377DD6" w:rsidRPr="00377DD6" w:rsidRDefault="00377DD6">
            <w:pPr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77DD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Valor de la empresa. </w:t>
            </w:r>
          </w:p>
        </w:tc>
        <w:tc>
          <w:tcPr>
            <w:tcW w:w="1620" w:type="dxa"/>
            <w:gridSpan w:val="3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C6E0B4"/>
            <w:noWrap/>
            <w:vAlign w:val="bottom"/>
            <w:hideMark/>
          </w:tcPr>
          <w:p w14:paraId="33D23DEA" w14:textId="77777777" w:rsidR="00377DD6" w:rsidRPr="00377DD6" w:rsidRDefault="00377DD6">
            <w:pPr>
              <w:jc w:val="right"/>
              <w:rPr>
                <w:rFonts w:ascii="Arial Narrow" w:hAnsi="Arial Narrow"/>
                <w:b/>
                <w:bCs/>
                <w:sz w:val="20"/>
                <w:szCs w:val="20"/>
              </w:rPr>
            </w:pPr>
            <w:r w:rsidRPr="00377DD6">
              <w:rPr>
                <w:rFonts w:ascii="Arial Narrow" w:hAnsi="Arial Narrow"/>
                <w:b/>
                <w:bCs/>
                <w:sz w:val="20"/>
                <w:szCs w:val="20"/>
              </w:rPr>
              <w:t xml:space="preserve">6,883.33 </w:t>
            </w:r>
          </w:p>
        </w:tc>
      </w:tr>
    </w:tbl>
    <w:p w14:paraId="6522EF64" w14:textId="77777777" w:rsidR="0085649E" w:rsidRDefault="0085649E" w:rsidP="0085649E"/>
    <w:p w14:paraId="75F01F75" w14:textId="11B98F72" w:rsidR="004E7337" w:rsidRDefault="004E7337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4DFFAAEF" w14:textId="77777777" w:rsidR="002C0BEF" w:rsidRPr="00956682" w:rsidRDefault="002C0BEF" w:rsidP="004E7337">
      <w:pPr>
        <w:jc w:val="both"/>
        <w:rPr>
          <w:rFonts w:ascii="Verdana" w:hAnsi="Verdana" w:cs="Arial"/>
          <w:sz w:val="22"/>
          <w:szCs w:val="22"/>
          <w:lang w:val="es-ES_tradnl"/>
        </w:rPr>
      </w:pPr>
    </w:p>
    <w:p w14:paraId="17F3CB42" w14:textId="77777777" w:rsidR="00DB3503" w:rsidRDefault="00DB3503" w:rsidP="004E7337">
      <w:pPr>
        <w:jc w:val="both"/>
        <w:rPr>
          <w:rFonts w:ascii="Arial" w:hAnsi="Arial" w:cs="Arial"/>
          <w:lang w:val="es-ES_tradnl"/>
        </w:rPr>
      </w:pPr>
    </w:p>
    <w:p w14:paraId="7EC97146" w14:textId="77777777" w:rsidR="00FC04E9" w:rsidRDefault="00FC04E9" w:rsidP="004E7337">
      <w:pPr>
        <w:jc w:val="both"/>
        <w:rPr>
          <w:rFonts w:ascii="Arial" w:hAnsi="Arial" w:cs="Arial"/>
          <w:lang w:val="es-ES_tradnl"/>
        </w:rPr>
      </w:pPr>
    </w:p>
    <w:p w14:paraId="110B8384" w14:textId="77777777" w:rsidR="00951809" w:rsidRDefault="00951809" w:rsidP="00951809">
      <w:pPr>
        <w:jc w:val="both"/>
        <w:rPr>
          <w:rFonts w:ascii="Arial" w:hAnsi="Arial" w:cs="Arial"/>
          <w:b/>
          <w:lang w:val="es-ES_tradnl"/>
        </w:rPr>
      </w:pPr>
      <w:r w:rsidRPr="009D7887">
        <w:rPr>
          <w:rFonts w:ascii="Arial" w:hAnsi="Arial" w:cs="Arial"/>
          <w:b/>
          <w:lang w:val="es-ES_tradnl"/>
        </w:rPr>
        <w:t>REFLEXION</w:t>
      </w:r>
    </w:p>
    <w:p w14:paraId="01C126D0" w14:textId="1685C7FF" w:rsidR="00300EF6" w:rsidRDefault="00300EF6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  <w:r w:rsidRPr="00300EF6">
        <w:rPr>
          <w:rFonts w:ascii="Verdana" w:hAnsi="Verdana" w:cs="Georgia"/>
          <w:sz w:val="22"/>
          <w:szCs w:val="22"/>
          <w:lang w:val="es-HN" w:eastAsia="es-HN"/>
        </w:rPr>
        <w:t>“La justicia endereza el camino de los íntegros, pero la maldad hace caer a los impíos.”</w:t>
      </w:r>
      <w:r w:rsidR="00B32CEC">
        <w:rPr>
          <w:rFonts w:ascii="Verdana" w:hAnsi="Verdana" w:cs="Georgia"/>
          <w:sz w:val="22"/>
          <w:szCs w:val="22"/>
          <w:lang w:val="es-HN" w:eastAsia="es-HN"/>
        </w:rPr>
        <w:t xml:space="preserve"> </w:t>
      </w:r>
      <w:r w:rsidRPr="00300EF6">
        <w:rPr>
          <w:rFonts w:ascii="Verdana" w:hAnsi="Verdana" w:cs="Georgia"/>
          <w:sz w:val="22"/>
          <w:szCs w:val="22"/>
          <w:lang w:val="es-HN" w:eastAsia="es-HN"/>
        </w:rPr>
        <w:t xml:space="preserve">Proverbios 11:5 </w:t>
      </w:r>
    </w:p>
    <w:p w14:paraId="7958F2ED" w14:textId="646C61EF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2CF60722" w14:textId="757C801C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444BAD6E" w14:textId="26492729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5F700D56" w14:textId="68BC73FB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20BA58ED" w14:textId="27F22F6D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11122C56" w14:textId="013B9A84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66A36110" w14:textId="24CF9BFA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4B9F79BF" w14:textId="400E6981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03F260E5" w14:textId="047BDB4E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1E98F5F6" w14:textId="6D20A1CD" w:rsidR="00141919" w:rsidRDefault="00141919" w:rsidP="00300EF6">
      <w:pPr>
        <w:autoSpaceDE w:val="0"/>
        <w:autoSpaceDN w:val="0"/>
        <w:adjustRightInd w:val="0"/>
        <w:ind w:left="360" w:hanging="360"/>
        <w:rPr>
          <w:rFonts w:ascii="Verdana" w:hAnsi="Verdana" w:cs="Georgia"/>
          <w:sz w:val="22"/>
          <w:szCs w:val="22"/>
          <w:lang w:val="es-HN" w:eastAsia="es-HN"/>
        </w:rPr>
      </w:pPr>
    </w:p>
    <w:p w14:paraId="17EC2199" w14:textId="05EC6CB3" w:rsidR="00141919" w:rsidRPr="00141919" w:rsidRDefault="00141919" w:rsidP="00300EF6">
      <w:pPr>
        <w:autoSpaceDE w:val="0"/>
        <w:autoSpaceDN w:val="0"/>
        <w:adjustRightInd w:val="0"/>
        <w:ind w:left="360" w:hanging="360"/>
        <w:rPr>
          <w:rFonts w:ascii="Abadi Extra Light" w:hAnsi="Abadi Extra Light" w:cs="Georgia"/>
          <w:sz w:val="16"/>
          <w:szCs w:val="16"/>
          <w:lang w:val="es-HN" w:eastAsia="es-HN"/>
        </w:rPr>
      </w:pPr>
      <w:r>
        <w:rPr>
          <w:rFonts w:ascii="Abadi Extra Light" w:hAnsi="Abadi Extra Light" w:cs="Georgia"/>
          <w:sz w:val="16"/>
          <w:szCs w:val="16"/>
          <w:lang w:val="es-HN" w:eastAsia="es-HN"/>
        </w:rPr>
        <w:t>Ver 0</w:t>
      </w:r>
      <w:r w:rsidR="001B0720">
        <w:rPr>
          <w:rFonts w:ascii="Abadi Extra Light" w:hAnsi="Abadi Extra Light" w:cs="Georgia"/>
          <w:sz w:val="16"/>
          <w:szCs w:val="16"/>
          <w:lang w:val="es-HN" w:eastAsia="es-HN"/>
        </w:rPr>
        <w:t>4</w:t>
      </w:r>
      <w:r>
        <w:rPr>
          <w:rFonts w:ascii="Abadi Extra Light" w:hAnsi="Abadi Extra Light" w:cs="Georgia"/>
          <w:sz w:val="16"/>
          <w:szCs w:val="16"/>
          <w:lang w:val="es-HN" w:eastAsia="es-HN"/>
        </w:rPr>
        <w:t>/202</w:t>
      </w:r>
      <w:r w:rsidR="001B0720">
        <w:rPr>
          <w:rFonts w:ascii="Abadi Extra Light" w:hAnsi="Abadi Extra Light" w:cs="Georgia"/>
          <w:sz w:val="16"/>
          <w:szCs w:val="16"/>
          <w:lang w:val="es-HN" w:eastAsia="es-HN"/>
        </w:rPr>
        <w:t>2</w:t>
      </w:r>
    </w:p>
    <w:sectPr w:rsidR="00141919" w:rsidRPr="0014191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18718A" w14:textId="77777777" w:rsidR="0099765B" w:rsidRDefault="0099765B" w:rsidP="00586B13">
      <w:r>
        <w:separator/>
      </w:r>
    </w:p>
  </w:endnote>
  <w:endnote w:type="continuationSeparator" w:id="0">
    <w:p w14:paraId="09040134" w14:textId="77777777" w:rsidR="0099765B" w:rsidRDefault="0099765B" w:rsidP="00586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badi Extra Light">
    <w:altName w:val="Abadi Extra Light"/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F9DBF" w14:textId="77777777" w:rsidR="00AB02D3" w:rsidRDefault="00AB02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77FEF6" w14:textId="77777777" w:rsidR="00AB02D3" w:rsidRDefault="00AB02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44C9B" w14:textId="77777777" w:rsidR="00AB02D3" w:rsidRDefault="00AB02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33820" w14:textId="77777777" w:rsidR="0099765B" w:rsidRDefault="0099765B" w:rsidP="00586B13">
      <w:r>
        <w:separator/>
      </w:r>
    </w:p>
  </w:footnote>
  <w:footnote w:type="continuationSeparator" w:id="0">
    <w:p w14:paraId="6D8A092D" w14:textId="77777777" w:rsidR="0099765B" w:rsidRDefault="0099765B" w:rsidP="00586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D3505" w14:textId="77777777" w:rsidR="00AB02D3" w:rsidRDefault="00AB02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F65C27" w14:textId="77777777" w:rsidR="00CF7ECA" w:rsidRDefault="00E6357D">
    <w:pPr>
      <w:pStyle w:val="Header"/>
    </w:pPr>
    <w:r>
      <w:rPr>
        <w:rFonts w:ascii="Arial" w:hAnsi="Arial" w:cs="Arial"/>
        <w:b/>
        <w:noProof/>
        <w:lang w:val="en-US" w:eastAsia="en-US"/>
      </w:rPr>
      <w:drawing>
        <wp:inline distT="0" distB="0" distL="0" distR="0" wp14:anchorId="634F0269" wp14:editId="691C6796">
          <wp:extent cx="1143000" cy="752475"/>
          <wp:effectExtent l="19050" t="0" r="0" b="0"/>
          <wp:docPr id="1" name="Imagen 1" descr="NuevaPapelerí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evaPapelería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413A4784" w14:textId="77777777" w:rsidR="00AB02D3" w:rsidRDefault="00AB02D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9AEEB" w14:textId="77777777" w:rsidR="00AB02D3" w:rsidRDefault="00AB02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A45"/>
    <w:multiLevelType w:val="hybridMultilevel"/>
    <w:tmpl w:val="320C6A8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AC425D"/>
    <w:multiLevelType w:val="hybridMultilevel"/>
    <w:tmpl w:val="987412B0"/>
    <w:lvl w:ilvl="0" w:tplc="E1DEAF5A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" w15:restartNumberingAfterBreak="0">
    <w:nsid w:val="110A5D94"/>
    <w:multiLevelType w:val="hybridMultilevel"/>
    <w:tmpl w:val="1750C44E"/>
    <w:lvl w:ilvl="0" w:tplc="4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06928"/>
    <w:multiLevelType w:val="hybridMultilevel"/>
    <w:tmpl w:val="CB02838A"/>
    <w:lvl w:ilvl="0" w:tplc="0C0A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8B1824"/>
    <w:multiLevelType w:val="hybridMultilevel"/>
    <w:tmpl w:val="2FAC1EFE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D682D"/>
    <w:multiLevelType w:val="hybridMultilevel"/>
    <w:tmpl w:val="2A822136"/>
    <w:lvl w:ilvl="0" w:tplc="DF845506">
      <w:start w:val="1"/>
      <w:numFmt w:val="upp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B1E0FA6"/>
    <w:multiLevelType w:val="hybridMultilevel"/>
    <w:tmpl w:val="D00AC96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7B123F"/>
    <w:multiLevelType w:val="hybridMultilevel"/>
    <w:tmpl w:val="3F005FEC"/>
    <w:lvl w:ilvl="0" w:tplc="6B1C6A52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9C59EE"/>
    <w:multiLevelType w:val="hybridMultilevel"/>
    <w:tmpl w:val="952C3BC6"/>
    <w:lvl w:ilvl="0" w:tplc="E33AE25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5" w:hanging="360"/>
      </w:pPr>
    </w:lvl>
    <w:lvl w:ilvl="2" w:tplc="480A001B" w:tentative="1">
      <w:start w:val="1"/>
      <w:numFmt w:val="lowerRoman"/>
      <w:lvlText w:val="%3."/>
      <w:lvlJc w:val="right"/>
      <w:pPr>
        <w:ind w:left="2505" w:hanging="180"/>
      </w:pPr>
    </w:lvl>
    <w:lvl w:ilvl="3" w:tplc="480A000F" w:tentative="1">
      <w:start w:val="1"/>
      <w:numFmt w:val="decimal"/>
      <w:lvlText w:val="%4."/>
      <w:lvlJc w:val="left"/>
      <w:pPr>
        <w:ind w:left="3225" w:hanging="360"/>
      </w:pPr>
    </w:lvl>
    <w:lvl w:ilvl="4" w:tplc="480A0019" w:tentative="1">
      <w:start w:val="1"/>
      <w:numFmt w:val="lowerLetter"/>
      <w:lvlText w:val="%5."/>
      <w:lvlJc w:val="left"/>
      <w:pPr>
        <w:ind w:left="3945" w:hanging="360"/>
      </w:pPr>
    </w:lvl>
    <w:lvl w:ilvl="5" w:tplc="480A001B" w:tentative="1">
      <w:start w:val="1"/>
      <w:numFmt w:val="lowerRoman"/>
      <w:lvlText w:val="%6."/>
      <w:lvlJc w:val="right"/>
      <w:pPr>
        <w:ind w:left="4665" w:hanging="180"/>
      </w:pPr>
    </w:lvl>
    <w:lvl w:ilvl="6" w:tplc="480A000F" w:tentative="1">
      <w:start w:val="1"/>
      <w:numFmt w:val="decimal"/>
      <w:lvlText w:val="%7."/>
      <w:lvlJc w:val="left"/>
      <w:pPr>
        <w:ind w:left="5385" w:hanging="360"/>
      </w:pPr>
    </w:lvl>
    <w:lvl w:ilvl="7" w:tplc="480A0019" w:tentative="1">
      <w:start w:val="1"/>
      <w:numFmt w:val="lowerLetter"/>
      <w:lvlText w:val="%8."/>
      <w:lvlJc w:val="left"/>
      <w:pPr>
        <w:ind w:left="6105" w:hanging="360"/>
      </w:pPr>
    </w:lvl>
    <w:lvl w:ilvl="8" w:tplc="4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1FCE5B85"/>
    <w:multiLevelType w:val="hybridMultilevel"/>
    <w:tmpl w:val="F33AB3B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CE65F7"/>
    <w:multiLevelType w:val="hybridMultilevel"/>
    <w:tmpl w:val="AA109D9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6D2CD5"/>
    <w:multiLevelType w:val="hybridMultilevel"/>
    <w:tmpl w:val="5FCC8672"/>
    <w:lvl w:ilvl="0" w:tplc="4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D117F8"/>
    <w:multiLevelType w:val="hybridMultilevel"/>
    <w:tmpl w:val="AC12B27A"/>
    <w:lvl w:ilvl="0" w:tplc="15604FE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3" w15:restartNumberingAfterBreak="0">
    <w:nsid w:val="2C5D3757"/>
    <w:multiLevelType w:val="hybridMultilevel"/>
    <w:tmpl w:val="FE14DE20"/>
    <w:lvl w:ilvl="0" w:tplc="4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8C52B7"/>
    <w:multiLevelType w:val="hybridMultilevel"/>
    <w:tmpl w:val="CBBA5BE2"/>
    <w:lvl w:ilvl="0" w:tplc="2398047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5" w15:restartNumberingAfterBreak="0">
    <w:nsid w:val="33522129"/>
    <w:multiLevelType w:val="hybridMultilevel"/>
    <w:tmpl w:val="52F627BA"/>
    <w:lvl w:ilvl="0" w:tplc="12023A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46261A4"/>
    <w:multiLevelType w:val="hybridMultilevel"/>
    <w:tmpl w:val="C1B8531C"/>
    <w:lvl w:ilvl="0" w:tplc="77D6C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650468B"/>
    <w:multiLevelType w:val="hybridMultilevel"/>
    <w:tmpl w:val="F2BA4C6A"/>
    <w:lvl w:ilvl="0" w:tplc="8692FE72">
      <w:start w:val="1"/>
      <w:numFmt w:val="lowerLetter"/>
      <w:lvlText w:val="%1)"/>
      <w:lvlJc w:val="left"/>
      <w:pPr>
        <w:ind w:left="97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695" w:hanging="360"/>
      </w:pPr>
    </w:lvl>
    <w:lvl w:ilvl="2" w:tplc="480A001B" w:tentative="1">
      <w:start w:val="1"/>
      <w:numFmt w:val="lowerRoman"/>
      <w:lvlText w:val="%3."/>
      <w:lvlJc w:val="right"/>
      <w:pPr>
        <w:ind w:left="2415" w:hanging="180"/>
      </w:pPr>
    </w:lvl>
    <w:lvl w:ilvl="3" w:tplc="480A000F" w:tentative="1">
      <w:start w:val="1"/>
      <w:numFmt w:val="decimal"/>
      <w:lvlText w:val="%4."/>
      <w:lvlJc w:val="left"/>
      <w:pPr>
        <w:ind w:left="3135" w:hanging="360"/>
      </w:pPr>
    </w:lvl>
    <w:lvl w:ilvl="4" w:tplc="480A0019" w:tentative="1">
      <w:start w:val="1"/>
      <w:numFmt w:val="lowerLetter"/>
      <w:lvlText w:val="%5."/>
      <w:lvlJc w:val="left"/>
      <w:pPr>
        <w:ind w:left="3855" w:hanging="360"/>
      </w:pPr>
    </w:lvl>
    <w:lvl w:ilvl="5" w:tplc="480A001B" w:tentative="1">
      <w:start w:val="1"/>
      <w:numFmt w:val="lowerRoman"/>
      <w:lvlText w:val="%6."/>
      <w:lvlJc w:val="right"/>
      <w:pPr>
        <w:ind w:left="4575" w:hanging="180"/>
      </w:pPr>
    </w:lvl>
    <w:lvl w:ilvl="6" w:tplc="480A000F" w:tentative="1">
      <w:start w:val="1"/>
      <w:numFmt w:val="decimal"/>
      <w:lvlText w:val="%7."/>
      <w:lvlJc w:val="left"/>
      <w:pPr>
        <w:ind w:left="5295" w:hanging="360"/>
      </w:pPr>
    </w:lvl>
    <w:lvl w:ilvl="7" w:tplc="480A0019" w:tentative="1">
      <w:start w:val="1"/>
      <w:numFmt w:val="lowerLetter"/>
      <w:lvlText w:val="%8."/>
      <w:lvlJc w:val="left"/>
      <w:pPr>
        <w:ind w:left="6015" w:hanging="360"/>
      </w:pPr>
    </w:lvl>
    <w:lvl w:ilvl="8" w:tplc="480A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8" w15:restartNumberingAfterBreak="0">
    <w:nsid w:val="37311EF1"/>
    <w:multiLevelType w:val="hybridMultilevel"/>
    <w:tmpl w:val="CBFAAB50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FB2B11"/>
    <w:multiLevelType w:val="hybridMultilevel"/>
    <w:tmpl w:val="B8704DEA"/>
    <w:lvl w:ilvl="0" w:tplc="48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4F5567"/>
    <w:multiLevelType w:val="hybridMultilevel"/>
    <w:tmpl w:val="D116B8D4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416926"/>
    <w:multiLevelType w:val="hybridMultilevel"/>
    <w:tmpl w:val="F33AB3B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8A6DEB"/>
    <w:multiLevelType w:val="hybridMultilevel"/>
    <w:tmpl w:val="A39C0948"/>
    <w:lvl w:ilvl="0" w:tplc="3F6A4C6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8" w:hanging="360"/>
      </w:pPr>
    </w:lvl>
    <w:lvl w:ilvl="2" w:tplc="480A001B" w:tentative="1">
      <w:start w:val="1"/>
      <w:numFmt w:val="lowerRoman"/>
      <w:lvlText w:val="%3."/>
      <w:lvlJc w:val="right"/>
      <w:pPr>
        <w:ind w:left="2508" w:hanging="180"/>
      </w:pPr>
    </w:lvl>
    <w:lvl w:ilvl="3" w:tplc="480A000F" w:tentative="1">
      <w:start w:val="1"/>
      <w:numFmt w:val="decimal"/>
      <w:lvlText w:val="%4."/>
      <w:lvlJc w:val="left"/>
      <w:pPr>
        <w:ind w:left="3228" w:hanging="360"/>
      </w:pPr>
    </w:lvl>
    <w:lvl w:ilvl="4" w:tplc="480A0019" w:tentative="1">
      <w:start w:val="1"/>
      <w:numFmt w:val="lowerLetter"/>
      <w:lvlText w:val="%5."/>
      <w:lvlJc w:val="left"/>
      <w:pPr>
        <w:ind w:left="3948" w:hanging="360"/>
      </w:pPr>
    </w:lvl>
    <w:lvl w:ilvl="5" w:tplc="480A001B" w:tentative="1">
      <w:start w:val="1"/>
      <w:numFmt w:val="lowerRoman"/>
      <w:lvlText w:val="%6."/>
      <w:lvlJc w:val="right"/>
      <w:pPr>
        <w:ind w:left="4668" w:hanging="180"/>
      </w:pPr>
    </w:lvl>
    <w:lvl w:ilvl="6" w:tplc="480A000F" w:tentative="1">
      <w:start w:val="1"/>
      <w:numFmt w:val="decimal"/>
      <w:lvlText w:val="%7."/>
      <w:lvlJc w:val="left"/>
      <w:pPr>
        <w:ind w:left="5388" w:hanging="360"/>
      </w:pPr>
    </w:lvl>
    <w:lvl w:ilvl="7" w:tplc="480A0019" w:tentative="1">
      <w:start w:val="1"/>
      <w:numFmt w:val="lowerLetter"/>
      <w:lvlText w:val="%8."/>
      <w:lvlJc w:val="left"/>
      <w:pPr>
        <w:ind w:left="6108" w:hanging="360"/>
      </w:pPr>
    </w:lvl>
    <w:lvl w:ilvl="8" w:tplc="4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3" w15:restartNumberingAfterBreak="0">
    <w:nsid w:val="56C62BAB"/>
    <w:multiLevelType w:val="hybridMultilevel"/>
    <w:tmpl w:val="1950888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F685C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82711A7"/>
    <w:multiLevelType w:val="hybridMultilevel"/>
    <w:tmpl w:val="5000A0D8"/>
    <w:lvl w:ilvl="0" w:tplc="018E1EA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90" w:hanging="360"/>
      </w:pPr>
    </w:lvl>
    <w:lvl w:ilvl="2" w:tplc="480A001B" w:tentative="1">
      <w:start w:val="1"/>
      <w:numFmt w:val="lowerRoman"/>
      <w:lvlText w:val="%3."/>
      <w:lvlJc w:val="right"/>
      <w:pPr>
        <w:ind w:left="2610" w:hanging="180"/>
      </w:pPr>
    </w:lvl>
    <w:lvl w:ilvl="3" w:tplc="480A000F" w:tentative="1">
      <w:start w:val="1"/>
      <w:numFmt w:val="decimal"/>
      <w:lvlText w:val="%4."/>
      <w:lvlJc w:val="left"/>
      <w:pPr>
        <w:ind w:left="3330" w:hanging="360"/>
      </w:pPr>
    </w:lvl>
    <w:lvl w:ilvl="4" w:tplc="480A0019" w:tentative="1">
      <w:start w:val="1"/>
      <w:numFmt w:val="lowerLetter"/>
      <w:lvlText w:val="%5."/>
      <w:lvlJc w:val="left"/>
      <w:pPr>
        <w:ind w:left="4050" w:hanging="360"/>
      </w:pPr>
    </w:lvl>
    <w:lvl w:ilvl="5" w:tplc="480A001B" w:tentative="1">
      <w:start w:val="1"/>
      <w:numFmt w:val="lowerRoman"/>
      <w:lvlText w:val="%6."/>
      <w:lvlJc w:val="right"/>
      <w:pPr>
        <w:ind w:left="4770" w:hanging="180"/>
      </w:pPr>
    </w:lvl>
    <w:lvl w:ilvl="6" w:tplc="480A000F" w:tentative="1">
      <w:start w:val="1"/>
      <w:numFmt w:val="decimal"/>
      <w:lvlText w:val="%7."/>
      <w:lvlJc w:val="left"/>
      <w:pPr>
        <w:ind w:left="5490" w:hanging="360"/>
      </w:pPr>
    </w:lvl>
    <w:lvl w:ilvl="7" w:tplc="480A0019" w:tentative="1">
      <w:start w:val="1"/>
      <w:numFmt w:val="lowerLetter"/>
      <w:lvlText w:val="%8."/>
      <w:lvlJc w:val="left"/>
      <w:pPr>
        <w:ind w:left="6210" w:hanging="360"/>
      </w:pPr>
    </w:lvl>
    <w:lvl w:ilvl="8" w:tplc="480A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6AA20ACE"/>
    <w:multiLevelType w:val="hybridMultilevel"/>
    <w:tmpl w:val="988A50BC"/>
    <w:lvl w:ilvl="0" w:tplc="4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95432B"/>
    <w:multiLevelType w:val="hybridMultilevel"/>
    <w:tmpl w:val="0FDA9500"/>
    <w:lvl w:ilvl="0" w:tplc="F616440C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7" w15:restartNumberingAfterBreak="0">
    <w:nsid w:val="7D2D72F2"/>
    <w:multiLevelType w:val="hybridMultilevel"/>
    <w:tmpl w:val="EF2ABC94"/>
    <w:lvl w:ilvl="0" w:tplc="FE0EEC8A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920" w:hanging="360"/>
      </w:pPr>
    </w:lvl>
    <w:lvl w:ilvl="2" w:tplc="480A001B" w:tentative="1">
      <w:start w:val="1"/>
      <w:numFmt w:val="lowerRoman"/>
      <w:lvlText w:val="%3."/>
      <w:lvlJc w:val="right"/>
      <w:pPr>
        <w:ind w:left="2640" w:hanging="180"/>
      </w:pPr>
    </w:lvl>
    <w:lvl w:ilvl="3" w:tplc="480A000F" w:tentative="1">
      <w:start w:val="1"/>
      <w:numFmt w:val="decimal"/>
      <w:lvlText w:val="%4."/>
      <w:lvlJc w:val="left"/>
      <w:pPr>
        <w:ind w:left="3360" w:hanging="360"/>
      </w:pPr>
    </w:lvl>
    <w:lvl w:ilvl="4" w:tplc="480A0019" w:tentative="1">
      <w:start w:val="1"/>
      <w:numFmt w:val="lowerLetter"/>
      <w:lvlText w:val="%5."/>
      <w:lvlJc w:val="left"/>
      <w:pPr>
        <w:ind w:left="4080" w:hanging="360"/>
      </w:pPr>
    </w:lvl>
    <w:lvl w:ilvl="5" w:tplc="480A001B" w:tentative="1">
      <w:start w:val="1"/>
      <w:numFmt w:val="lowerRoman"/>
      <w:lvlText w:val="%6."/>
      <w:lvlJc w:val="right"/>
      <w:pPr>
        <w:ind w:left="4800" w:hanging="180"/>
      </w:pPr>
    </w:lvl>
    <w:lvl w:ilvl="6" w:tplc="480A000F" w:tentative="1">
      <w:start w:val="1"/>
      <w:numFmt w:val="decimal"/>
      <w:lvlText w:val="%7."/>
      <w:lvlJc w:val="left"/>
      <w:pPr>
        <w:ind w:left="5520" w:hanging="360"/>
      </w:pPr>
    </w:lvl>
    <w:lvl w:ilvl="7" w:tplc="480A0019" w:tentative="1">
      <w:start w:val="1"/>
      <w:numFmt w:val="lowerLetter"/>
      <w:lvlText w:val="%8."/>
      <w:lvlJc w:val="left"/>
      <w:pPr>
        <w:ind w:left="6240" w:hanging="360"/>
      </w:pPr>
    </w:lvl>
    <w:lvl w:ilvl="8" w:tplc="480A001B" w:tentative="1">
      <w:start w:val="1"/>
      <w:numFmt w:val="lowerRoman"/>
      <w:lvlText w:val="%9."/>
      <w:lvlJc w:val="right"/>
      <w:pPr>
        <w:ind w:left="6960" w:hanging="180"/>
      </w:pPr>
    </w:lvl>
  </w:abstractNum>
  <w:num w:numId="1" w16cid:durableId="632905596">
    <w:abstractNumId w:val="7"/>
  </w:num>
  <w:num w:numId="2" w16cid:durableId="251817868">
    <w:abstractNumId w:val="6"/>
  </w:num>
  <w:num w:numId="3" w16cid:durableId="2028823750">
    <w:abstractNumId w:val="16"/>
  </w:num>
  <w:num w:numId="4" w16cid:durableId="1393431019">
    <w:abstractNumId w:val="15"/>
  </w:num>
  <w:num w:numId="5" w16cid:durableId="706367979">
    <w:abstractNumId w:val="3"/>
  </w:num>
  <w:num w:numId="6" w16cid:durableId="1830558728">
    <w:abstractNumId w:val="0"/>
  </w:num>
  <w:num w:numId="7" w16cid:durableId="878203085">
    <w:abstractNumId w:val="23"/>
  </w:num>
  <w:num w:numId="8" w16cid:durableId="549345097">
    <w:abstractNumId w:val="18"/>
  </w:num>
  <w:num w:numId="9" w16cid:durableId="668140143">
    <w:abstractNumId w:val="8"/>
  </w:num>
  <w:num w:numId="10" w16cid:durableId="590546296">
    <w:abstractNumId w:val="20"/>
  </w:num>
  <w:num w:numId="11" w16cid:durableId="247279012">
    <w:abstractNumId w:val="10"/>
  </w:num>
  <w:num w:numId="12" w16cid:durableId="1035497495">
    <w:abstractNumId w:val="4"/>
  </w:num>
  <w:num w:numId="13" w16cid:durableId="132211166">
    <w:abstractNumId w:val="2"/>
  </w:num>
  <w:num w:numId="14" w16cid:durableId="133720017">
    <w:abstractNumId w:val="19"/>
  </w:num>
  <w:num w:numId="15" w16cid:durableId="644743451">
    <w:abstractNumId w:val="21"/>
  </w:num>
  <w:num w:numId="16" w16cid:durableId="940527385">
    <w:abstractNumId w:val="22"/>
  </w:num>
  <w:num w:numId="17" w16cid:durableId="870416351">
    <w:abstractNumId w:val="14"/>
  </w:num>
  <w:num w:numId="18" w16cid:durableId="774057789">
    <w:abstractNumId w:val="11"/>
  </w:num>
  <w:num w:numId="19" w16cid:durableId="515072708">
    <w:abstractNumId w:val="12"/>
  </w:num>
  <w:num w:numId="20" w16cid:durableId="506333950">
    <w:abstractNumId w:val="26"/>
  </w:num>
  <w:num w:numId="21" w16cid:durableId="1419011979">
    <w:abstractNumId w:val="5"/>
  </w:num>
  <w:num w:numId="22" w16cid:durableId="2112167349">
    <w:abstractNumId w:val="24"/>
  </w:num>
  <w:num w:numId="23" w16cid:durableId="1579637159">
    <w:abstractNumId w:val="1"/>
  </w:num>
  <w:num w:numId="24" w16cid:durableId="109208664">
    <w:abstractNumId w:val="27"/>
  </w:num>
  <w:num w:numId="25" w16cid:durableId="1914310401">
    <w:abstractNumId w:val="17"/>
  </w:num>
  <w:num w:numId="26" w16cid:durableId="1379740441">
    <w:abstractNumId w:val="9"/>
  </w:num>
  <w:num w:numId="27" w16cid:durableId="921337192">
    <w:abstractNumId w:val="25"/>
  </w:num>
  <w:num w:numId="28" w16cid:durableId="150597049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0NTc1NDcwNzKzsDRR0lEKTi0uzszPAykwrgUAvnrJfCwAAAA="/>
  </w:docVars>
  <w:rsids>
    <w:rsidRoot w:val="0044245A"/>
    <w:rsid w:val="000278F7"/>
    <w:rsid w:val="00081FA5"/>
    <w:rsid w:val="000D5F8C"/>
    <w:rsid w:val="000E137D"/>
    <w:rsid w:val="000F0169"/>
    <w:rsid w:val="00104B3B"/>
    <w:rsid w:val="001069C7"/>
    <w:rsid w:val="00107337"/>
    <w:rsid w:val="00112063"/>
    <w:rsid w:val="00122DFA"/>
    <w:rsid w:val="00127188"/>
    <w:rsid w:val="00141919"/>
    <w:rsid w:val="00143E95"/>
    <w:rsid w:val="001B0720"/>
    <w:rsid w:val="001E1E00"/>
    <w:rsid w:val="002210B3"/>
    <w:rsid w:val="00223657"/>
    <w:rsid w:val="00224543"/>
    <w:rsid w:val="002552EB"/>
    <w:rsid w:val="002A2BA5"/>
    <w:rsid w:val="002A6ED2"/>
    <w:rsid w:val="002B439E"/>
    <w:rsid w:val="002C0BEF"/>
    <w:rsid w:val="002C1639"/>
    <w:rsid w:val="002D48A5"/>
    <w:rsid w:val="002D593A"/>
    <w:rsid w:val="002D5E6D"/>
    <w:rsid w:val="002F5AC2"/>
    <w:rsid w:val="00300EF6"/>
    <w:rsid w:val="00311E99"/>
    <w:rsid w:val="00377DD6"/>
    <w:rsid w:val="003849BD"/>
    <w:rsid w:val="0039477A"/>
    <w:rsid w:val="003B78DD"/>
    <w:rsid w:val="003C080E"/>
    <w:rsid w:val="003C6413"/>
    <w:rsid w:val="003F7985"/>
    <w:rsid w:val="00402ADA"/>
    <w:rsid w:val="00407823"/>
    <w:rsid w:val="00410308"/>
    <w:rsid w:val="0044245A"/>
    <w:rsid w:val="0045085D"/>
    <w:rsid w:val="0045289E"/>
    <w:rsid w:val="004554BC"/>
    <w:rsid w:val="0047640C"/>
    <w:rsid w:val="00486DBA"/>
    <w:rsid w:val="004C3EE1"/>
    <w:rsid w:val="004E7337"/>
    <w:rsid w:val="004F1574"/>
    <w:rsid w:val="005265D0"/>
    <w:rsid w:val="00535BC4"/>
    <w:rsid w:val="00555AF3"/>
    <w:rsid w:val="005850B9"/>
    <w:rsid w:val="00586B13"/>
    <w:rsid w:val="00587215"/>
    <w:rsid w:val="00591A50"/>
    <w:rsid w:val="005D04D2"/>
    <w:rsid w:val="005E1CF9"/>
    <w:rsid w:val="005F0542"/>
    <w:rsid w:val="00603D68"/>
    <w:rsid w:val="0060572A"/>
    <w:rsid w:val="0064248B"/>
    <w:rsid w:val="00646E40"/>
    <w:rsid w:val="006514AE"/>
    <w:rsid w:val="00653593"/>
    <w:rsid w:val="00672653"/>
    <w:rsid w:val="006929CA"/>
    <w:rsid w:val="006F5654"/>
    <w:rsid w:val="00700BF3"/>
    <w:rsid w:val="00712742"/>
    <w:rsid w:val="00725FE1"/>
    <w:rsid w:val="00731265"/>
    <w:rsid w:val="0077196C"/>
    <w:rsid w:val="0078037D"/>
    <w:rsid w:val="007960AC"/>
    <w:rsid w:val="007F0636"/>
    <w:rsid w:val="0085649E"/>
    <w:rsid w:val="008623FA"/>
    <w:rsid w:val="008648E5"/>
    <w:rsid w:val="008676FF"/>
    <w:rsid w:val="008B5147"/>
    <w:rsid w:val="008B5911"/>
    <w:rsid w:val="008B6606"/>
    <w:rsid w:val="008D0CF9"/>
    <w:rsid w:val="008D6BA0"/>
    <w:rsid w:val="008E006B"/>
    <w:rsid w:val="008E10D0"/>
    <w:rsid w:val="008F5DE9"/>
    <w:rsid w:val="00920AE9"/>
    <w:rsid w:val="00930D53"/>
    <w:rsid w:val="00933893"/>
    <w:rsid w:val="00951809"/>
    <w:rsid w:val="00956682"/>
    <w:rsid w:val="0097556F"/>
    <w:rsid w:val="00993C05"/>
    <w:rsid w:val="0099765B"/>
    <w:rsid w:val="009D7887"/>
    <w:rsid w:val="00A26881"/>
    <w:rsid w:val="00A92495"/>
    <w:rsid w:val="00AA0B8C"/>
    <w:rsid w:val="00AA5CFB"/>
    <w:rsid w:val="00AB0055"/>
    <w:rsid w:val="00AB02D3"/>
    <w:rsid w:val="00AE42CA"/>
    <w:rsid w:val="00AF4828"/>
    <w:rsid w:val="00B00243"/>
    <w:rsid w:val="00B12B98"/>
    <w:rsid w:val="00B14922"/>
    <w:rsid w:val="00B25AC4"/>
    <w:rsid w:val="00B32CEC"/>
    <w:rsid w:val="00B73A73"/>
    <w:rsid w:val="00BA46CD"/>
    <w:rsid w:val="00BC6134"/>
    <w:rsid w:val="00BC71FF"/>
    <w:rsid w:val="00BD3AEC"/>
    <w:rsid w:val="00BE3874"/>
    <w:rsid w:val="00C023C1"/>
    <w:rsid w:val="00C33E4F"/>
    <w:rsid w:val="00C40AC3"/>
    <w:rsid w:val="00C5736E"/>
    <w:rsid w:val="00C71C3B"/>
    <w:rsid w:val="00C913B1"/>
    <w:rsid w:val="00C96A31"/>
    <w:rsid w:val="00CC1D54"/>
    <w:rsid w:val="00CC4BC2"/>
    <w:rsid w:val="00CF6C00"/>
    <w:rsid w:val="00CF7ECA"/>
    <w:rsid w:val="00D01CF6"/>
    <w:rsid w:val="00D2360A"/>
    <w:rsid w:val="00D30961"/>
    <w:rsid w:val="00D878B6"/>
    <w:rsid w:val="00DA08AB"/>
    <w:rsid w:val="00DB2872"/>
    <w:rsid w:val="00DB3503"/>
    <w:rsid w:val="00E245BA"/>
    <w:rsid w:val="00E32A5B"/>
    <w:rsid w:val="00E42B15"/>
    <w:rsid w:val="00E6357D"/>
    <w:rsid w:val="00EB5B7F"/>
    <w:rsid w:val="00ED3D78"/>
    <w:rsid w:val="00ED5760"/>
    <w:rsid w:val="00F1228C"/>
    <w:rsid w:val="00F161A0"/>
    <w:rsid w:val="00F24D4D"/>
    <w:rsid w:val="00F253F1"/>
    <w:rsid w:val="00F26064"/>
    <w:rsid w:val="00F31D1D"/>
    <w:rsid w:val="00F44E81"/>
    <w:rsid w:val="00F62D68"/>
    <w:rsid w:val="00F75045"/>
    <w:rsid w:val="00F813E3"/>
    <w:rsid w:val="00F8260F"/>
    <w:rsid w:val="00F86E24"/>
    <w:rsid w:val="00FB6A19"/>
    <w:rsid w:val="00FC04E9"/>
    <w:rsid w:val="00FD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EC9877"/>
  <w15:docId w15:val="{3B31C631-48F0-4B03-A956-42BBB62A4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HN" w:eastAsia="es-H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BF3"/>
    <w:pPr>
      <w:ind w:left="708"/>
    </w:pPr>
  </w:style>
  <w:style w:type="paragraph" w:styleId="BodyText2">
    <w:name w:val="Body Text 2"/>
    <w:basedOn w:val="Normal"/>
    <w:link w:val="BodyText2Char"/>
    <w:rsid w:val="00143E95"/>
    <w:pPr>
      <w:jc w:val="both"/>
    </w:pPr>
    <w:rPr>
      <w:sz w:val="20"/>
      <w:szCs w:val="20"/>
      <w:lang w:val="es-AR"/>
    </w:rPr>
  </w:style>
  <w:style w:type="character" w:customStyle="1" w:styleId="BodyText2Char">
    <w:name w:val="Body Text 2 Char"/>
    <w:basedOn w:val="DefaultParagraphFont"/>
    <w:link w:val="BodyText2"/>
    <w:rsid w:val="00143E95"/>
    <w:rPr>
      <w:lang w:val="es-AR" w:eastAsia="es-ES"/>
    </w:rPr>
  </w:style>
  <w:style w:type="table" w:styleId="TableGrid">
    <w:name w:val="Table Grid"/>
    <w:basedOn w:val="TableNormal"/>
    <w:rsid w:val="004E733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itle">
    <w:name w:val="Subtitle"/>
    <w:basedOn w:val="Normal"/>
    <w:next w:val="Normal"/>
    <w:link w:val="SubtitleChar"/>
    <w:qFormat/>
    <w:rsid w:val="00F24D4D"/>
    <w:pPr>
      <w:spacing w:after="60"/>
      <w:jc w:val="center"/>
      <w:outlineLvl w:val="1"/>
    </w:pPr>
    <w:rPr>
      <w:rFonts w:ascii="Cambria" w:hAnsi="Cambria"/>
    </w:rPr>
  </w:style>
  <w:style w:type="character" w:customStyle="1" w:styleId="SubtitleChar">
    <w:name w:val="Subtitle Char"/>
    <w:basedOn w:val="DefaultParagraphFont"/>
    <w:link w:val="Subtitle"/>
    <w:rsid w:val="00F24D4D"/>
    <w:rPr>
      <w:rFonts w:ascii="Cambria" w:eastAsia="Times New Roman" w:hAnsi="Cambria" w:cs="Times New Roman"/>
      <w:sz w:val="24"/>
      <w:szCs w:val="24"/>
      <w:lang w:val="es-ES" w:eastAsia="es-ES"/>
    </w:rPr>
  </w:style>
  <w:style w:type="character" w:styleId="SubtleReference">
    <w:name w:val="Subtle Reference"/>
    <w:basedOn w:val="DefaultParagraphFont"/>
    <w:uiPriority w:val="31"/>
    <w:qFormat/>
    <w:rsid w:val="00F24D4D"/>
    <w:rPr>
      <w:smallCaps/>
      <w:color w:val="C0504D"/>
      <w:u w:val="single"/>
    </w:rPr>
  </w:style>
  <w:style w:type="paragraph" w:styleId="Header">
    <w:name w:val="header"/>
    <w:basedOn w:val="Normal"/>
    <w:link w:val="HeaderChar"/>
    <w:rsid w:val="00586B13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rsid w:val="00586B13"/>
    <w:rPr>
      <w:sz w:val="24"/>
      <w:szCs w:val="24"/>
      <w:lang w:val="es-ES" w:eastAsia="es-ES"/>
    </w:rPr>
  </w:style>
  <w:style w:type="paragraph" w:styleId="Footer">
    <w:name w:val="footer"/>
    <w:basedOn w:val="Normal"/>
    <w:link w:val="FooterChar"/>
    <w:rsid w:val="00586B13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rsid w:val="00586B13"/>
    <w:rPr>
      <w:sz w:val="24"/>
      <w:szCs w:val="24"/>
      <w:lang w:val="es-ES" w:eastAsia="es-ES"/>
    </w:rPr>
  </w:style>
  <w:style w:type="paragraph" w:styleId="BalloonText">
    <w:name w:val="Balloon Text"/>
    <w:basedOn w:val="Normal"/>
    <w:link w:val="BalloonTextChar"/>
    <w:rsid w:val="00FC04E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C04E9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07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9F8AE3-E05B-4035-9D7D-1C75552DDE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564</Words>
  <Characters>322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 TECNOLOGICA CENTROAMERICANA ( UNITEC)</vt:lpstr>
      <vt:lpstr>UNIVERSIDAD TECNOLOGICA CENTROAMERICANA ( UNITEC)</vt:lpstr>
    </vt:vector>
  </TitlesOfParts>
  <Company>none</Company>
  <LinksUpToDate>false</LinksUpToDate>
  <CharactersWithSpaces>3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TECNOLOGICA CENTROAMERICANA ( UNITEC)</dc:title>
  <dc:subject/>
  <dc:creator>ryones</dc:creator>
  <cp:keywords/>
  <cp:lastModifiedBy>Marcello Montes de Oca</cp:lastModifiedBy>
  <cp:revision>11</cp:revision>
  <cp:lastPrinted>2019-12-12T03:25:00Z</cp:lastPrinted>
  <dcterms:created xsi:type="dcterms:W3CDTF">2020-08-26T23:45:00Z</dcterms:created>
  <dcterms:modified xsi:type="dcterms:W3CDTF">2022-05-07T16:53:00Z</dcterms:modified>
</cp:coreProperties>
</file>